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7511E6" w14:textId="34A1914E" w:rsidR="002203ED" w:rsidRPr="00C8353D" w:rsidRDefault="00625787" w:rsidP="0003221D">
      <w:pPr>
        <w:spacing w:line="480" w:lineRule="auto"/>
        <w:jc w:val="center"/>
        <w:rPr>
          <w:rStyle w:val="BookTitle"/>
          <w:rFonts w:cs="Times New Roman"/>
        </w:rPr>
      </w:pPr>
      <w:r w:rsidRPr="00C8353D">
        <w:rPr>
          <w:rStyle w:val="BookTitle"/>
          <w:rFonts w:cs="Times New Roman"/>
        </w:rPr>
        <w:t xml:space="preserve">Predicting </w:t>
      </w:r>
      <w:r w:rsidR="0003221D">
        <w:rPr>
          <w:rStyle w:val="BookTitle"/>
          <w:rFonts w:cs="Times New Roman"/>
        </w:rPr>
        <w:t xml:space="preserve">Customer’s Loan Default </w:t>
      </w:r>
      <w:r w:rsidR="00784E4A">
        <w:rPr>
          <w:rStyle w:val="BookTitle"/>
          <w:rFonts w:cs="Times New Roman"/>
        </w:rPr>
        <w:t xml:space="preserve">Risk </w:t>
      </w:r>
      <w:r w:rsidR="0003221D">
        <w:rPr>
          <w:rStyle w:val="BookTitle"/>
          <w:rFonts w:cs="Times New Roman"/>
        </w:rPr>
        <w:t>in Bank</w:t>
      </w:r>
      <w:r w:rsidR="00A56D68">
        <w:rPr>
          <w:rStyle w:val="BookTitle"/>
          <w:rFonts w:cs="Times New Roman"/>
        </w:rPr>
        <w:t xml:space="preserve"> </w:t>
      </w:r>
    </w:p>
    <w:p w14:paraId="5C3C74F4" w14:textId="42BF4CD0" w:rsidR="002203ED" w:rsidRPr="00C8353D" w:rsidRDefault="00625787" w:rsidP="00BE5C47">
      <w:pPr>
        <w:pStyle w:val="Heading1"/>
        <w:spacing w:line="480" w:lineRule="auto"/>
        <w:jc w:val="center"/>
        <w:rPr>
          <w:rStyle w:val="BookTitle"/>
          <w:rFonts w:cs="Times New Roman"/>
          <w:b/>
          <w:bCs w:val="0"/>
          <w:i w:val="0"/>
          <w:iCs w:val="0"/>
          <w:spacing w:val="0"/>
          <w:sz w:val="24"/>
        </w:rPr>
      </w:pPr>
      <w:r w:rsidRPr="00C8353D">
        <w:rPr>
          <w:rStyle w:val="BookTitle"/>
          <w:rFonts w:cs="Times New Roman"/>
          <w:b/>
          <w:bCs w:val="0"/>
          <w:i w:val="0"/>
          <w:iCs w:val="0"/>
          <w:spacing w:val="0"/>
          <w:sz w:val="24"/>
        </w:rPr>
        <w:t>Sathish Manthani</w:t>
      </w:r>
      <w:r w:rsidR="002203ED" w:rsidRPr="00C8353D">
        <w:rPr>
          <w:rStyle w:val="BookTitle"/>
          <w:rFonts w:cs="Times New Roman"/>
          <w:b/>
          <w:bCs w:val="0"/>
          <w:i w:val="0"/>
          <w:iCs w:val="0"/>
          <w:spacing w:val="0"/>
          <w:sz w:val="24"/>
        </w:rPr>
        <w:br/>
      </w:r>
      <w:r w:rsidRPr="00C8353D">
        <w:rPr>
          <w:rStyle w:val="BookTitle"/>
          <w:rFonts w:cs="Times New Roman"/>
          <w:b/>
          <w:bCs w:val="0"/>
          <w:i w:val="0"/>
          <w:iCs w:val="0"/>
          <w:spacing w:val="0"/>
          <w:sz w:val="24"/>
        </w:rPr>
        <w:t>Winter 2020</w:t>
      </w:r>
      <w:r w:rsidR="002203ED" w:rsidRPr="00C8353D">
        <w:rPr>
          <w:rStyle w:val="BookTitle"/>
          <w:rFonts w:cs="Times New Roman"/>
          <w:b/>
          <w:bCs w:val="0"/>
          <w:i w:val="0"/>
          <w:iCs w:val="0"/>
          <w:spacing w:val="0"/>
          <w:sz w:val="24"/>
        </w:rPr>
        <w:br/>
      </w:r>
      <w:hyperlink r:id="rId5" w:history="1">
        <w:r w:rsidRPr="00C8353D">
          <w:rPr>
            <w:rStyle w:val="Hyperlink"/>
            <w:rFonts w:cs="Times New Roman"/>
          </w:rPr>
          <w:t>https://github.com/sathishmanthani</w:t>
        </w:r>
      </w:hyperlink>
    </w:p>
    <w:p w14:paraId="165F8AA9" w14:textId="77777777" w:rsidR="002203ED" w:rsidRPr="00C8353D" w:rsidRDefault="002203ED" w:rsidP="00BE5C47">
      <w:pPr>
        <w:spacing w:line="480" w:lineRule="auto"/>
        <w:rPr>
          <w:rFonts w:cs="Times New Roman"/>
        </w:rPr>
      </w:pPr>
    </w:p>
    <w:p w14:paraId="1D388F4A" w14:textId="484FF6A9" w:rsidR="004020B7" w:rsidRPr="00C8353D" w:rsidRDefault="002203ED" w:rsidP="00BE5C47">
      <w:pPr>
        <w:pStyle w:val="Heading1"/>
        <w:spacing w:line="480" w:lineRule="auto"/>
        <w:rPr>
          <w:rFonts w:cs="Times New Roman"/>
        </w:rPr>
      </w:pPr>
      <w:r w:rsidRPr="00C8353D">
        <w:rPr>
          <w:rFonts w:cs="Times New Roman"/>
        </w:rPr>
        <w:t>Which Domain?</w:t>
      </w:r>
    </w:p>
    <w:p w14:paraId="06DE1B20" w14:textId="278D9905" w:rsidR="00505227" w:rsidRPr="007E4800" w:rsidRDefault="00505227" w:rsidP="00BE5C47">
      <w:p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This data is going to come from the finance/banking domain. I listed the references below:</w:t>
      </w:r>
    </w:p>
    <w:p w14:paraId="13DCEC7F" w14:textId="5611303A" w:rsidR="007859E3" w:rsidRPr="007E4800" w:rsidRDefault="00D8144B" w:rsidP="00BE5C47">
      <w:pPr>
        <w:pStyle w:val="ListParagraph"/>
        <w:numPr>
          <w:ilvl w:val="1"/>
          <w:numId w:val="10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Loan default in Finance</w:t>
      </w:r>
      <w:r w:rsidR="00BC2A84" w:rsidRPr="007E4800">
        <w:rPr>
          <w:rFonts w:cs="Times New Roman"/>
          <w:sz w:val="24"/>
          <w:szCs w:val="24"/>
        </w:rPr>
        <w:t xml:space="preserve">: </w:t>
      </w:r>
    </w:p>
    <w:p w14:paraId="2245DAD9" w14:textId="37185880" w:rsidR="00D8144B" w:rsidRPr="007E4800" w:rsidRDefault="00D8144B" w:rsidP="00D8144B">
      <w:pPr>
        <w:pStyle w:val="ListParagraph"/>
        <w:spacing w:line="480" w:lineRule="auto"/>
        <w:ind w:left="1440"/>
        <w:rPr>
          <w:rFonts w:cs="Times New Roman"/>
          <w:sz w:val="24"/>
          <w:szCs w:val="24"/>
        </w:rPr>
      </w:pPr>
      <w:hyperlink r:id="rId6" w:history="1">
        <w:r w:rsidRPr="007E4800">
          <w:rPr>
            <w:rStyle w:val="Hyperlink"/>
            <w:sz w:val="24"/>
            <w:szCs w:val="24"/>
          </w:rPr>
          <w:t>https://en.wikipedia.org/wiki/Default_(finance)</w:t>
        </w:r>
      </w:hyperlink>
    </w:p>
    <w:p w14:paraId="4C33919A" w14:textId="139976FD" w:rsidR="007859E3" w:rsidRPr="007E4800" w:rsidRDefault="00D8144B" w:rsidP="00BE5C47">
      <w:pPr>
        <w:pStyle w:val="ListParagraph"/>
        <w:numPr>
          <w:ilvl w:val="1"/>
          <w:numId w:val="10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Identifying the factors responsible for loan defaults</w:t>
      </w:r>
      <w:r w:rsidR="00BC2A84" w:rsidRPr="007E4800">
        <w:rPr>
          <w:rFonts w:cs="Times New Roman"/>
          <w:sz w:val="24"/>
          <w:szCs w:val="24"/>
        </w:rPr>
        <w:t>:</w:t>
      </w:r>
    </w:p>
    <w:p w14:paraId="31D7F776" w14:textId="5D01A9D6" w:rsidR="00D8144B" w:rsidRPr="007E4800" w:rsidRDefault="00D8144B" w:rsidP="00D8144B">
      <w:pPr>
        <w:pStyle w:val="ListParagraph"/>
        <w:spacing w:line="480" w:lineRule="auto"/>
        <w:ind w:left="1440"/>
        <w:rPr>
          <w:rFonts w:cs="Times New Roman"/>
          <w:sz w:val="24"/>
          <w:szCs w:val="24"/>
        </w:rPr>
      </w:pPr>
      <w:hyperlink r:id="rId7" w:history="1">
        <w:r w:rsidRPr="007E4800">
          <w:rPr>
            <w:rStyle w:val="Hyperlink"/>
            <w:sz w:val="24"/>
            <w:szCs w:val="24"/>
          </w:rPr>
          <w:t>https://www.lexjansen.com/mwsug/2016/AA/MWSUG-2016-AA02.pdf</w:t>
        </w:r>
      </w:hyperlink>
    </w:p>
    <w:p w14:paraId="2787BACA" w14:textId="6F2110A2" w:rsidR="007859E3" w:rsidRPr="007E4800" w:rsidRDefault="00E84DC0" w:rsidP="00BE5C47">
      <w:pPr>
        <w:pStyle w:val="ListParagraph"/>
        <w:numPr>
          <w:ilvl w:val="1"/>
          <w:numId w:val="10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Predicting and preventing loan defaults with proactive credit risk management</w:t>
      </w:r>
    </w:p>
    <w:p w14:paraId="12C648E4" w14:textId="55177A6A" w:rsidR="00E84DC0" w:rsidRPr="007E4800" w:rsidRDefault="00E84DC0" w:rsidP="00E84DC0">
      <w:pPr>
        <w:pStyle w:val="ListParagraph"/>
        <w:spacing w:line="480" w:lineRule="auto"/>
        <w:ind w:left="1440"/>
        <w:rPr>
          <w:rFonts w:cs="Times New Roman"/>
          <w:sz w:val="24"/>
          <w:szCs w:val="24"/>
        </w:rPr>
      </w:pPr>
      <w:hyperlink r:id="rId8" w:history="1">
        <w:r w:rsidRPr="007E4800">
          <w:rPr>
            <w:rStyle w:val="Hyperlink"/>
            <w:sz w:val="24"/>
            <w:szCs w:val="24"/>
          </w:rPr>
          <w:t>https://bigdataforbanking.com/solutions/credit-risk-monitoring/</w:t>
        </w:r>
      </w:hyperlink>
    </w:p>
    <w:p w14:paraId="21DB355B" w14:textId="1E48D3E3" w:rsidR="00BC2A84" w:rsidRPr="007E4800" w:rsidRDefault="00C76A0C" w:rsidP="00BE5C47">
      <w:pPr>
        <w:pStyle w:val="ListParagraph"/>
        <w:numPr>
          <w:ilvl w:val="1"/>
          <w:numId w:val="10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Predicting Chances of Loan Default by a New Customer | Insight Hub</w:t>
      </w:r>
    </w:p>
    <w:p w14:paraId="633A531C" w14:textId="6EAF7804" w:rsidR="00C76A0C" w:rsidRPr="007E4800" w:rsidRDefault="00C76A0C" w:rsidP="00C76A0C">
      <w:pPr>
        <w:pStyle w:val="ListParagraph"/>
        <w:spacing w:line="480" w:lineRule="auto"/>
        <w:ind w:left="1440"/>
        <w:rPr>
          <w:rFonts w:cs="Times New Roman"/>
          <w:sz w:val="24"/>
          <w:szCs w:val="24"/>
        </w:rPr>
      </w:pPr>
      <w:hyperlink r:id="rId9" w:history="1">
        <w:r w:rsidRPr="007E4800">
          <w:rPr>
            <w:rStyle w:val="Hyperlink"/>
            <w:rFonts w:cs="Times New Roman"/>
            <w:sz w:val="24"/>
            <w:szCs w:val="24"/>
          </w:rPr>
          <w:t>https://www.youtube.com/watch?v=jmfQeRZRn74</w:t>
        </w:r>
      </w:hyperlink>
    </w:p>
    <w:p w14:paraId="1ED9EC42" w14:textId="6B24236C" w:rsidR="00BC2A84" w:rsidRPr="007E4800" w:rsidRDefault="006B5FC3" w:rsidP="00BE5C47">
      <w:pPr>
        <w:pStyle w:val="ListParagraph"/>
        <w:numPr>
          <w:ilvl w:val="1"/>
          <w:numId w:val="10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The Consumer Loan’s Payment Default Predictive Model</w:t>
      </w:r>
      <w:r w:rsidR="00BC2A84" w:rsidRPr="007E4800">
        <w:rPr>
          <w:rFonts w:cs="Times New Roman"/>
          <w:sz w:val="24"/>
          <w:szCs w:val="24"/>
        </w:rPr>
        <w:t>:</w:t>
      </w:r>
    </w:p>
    <w:p w14:paraId="2CA6D753" w14:textId="3A69AE76" w:rsidR="006B5FC3" w:rsidRPr="007E4800" w:rsidRDefault="006B5FC3" w:rsidP="006B5FC3">
      <w:pPr>
        <w:pStyle w:val="ListParagraph"/>
        <w:spacing w:line="480" w:lineRule="auto"/>
        <w:ind w:left="1440"/>
        <w:rPr>
          <w:rFonts w:cs="Times New Roman"/>
          <w:sz w:val="24"/>
          <w:szCs w:val="24"/>
        </w:rPr>
      </w:pPr>
      <w:hyperlink r:id="rId10" w:history="1">
        <w:r w:rsidRPr="007E4800">
          <w:rPr>
            <w:rStyle w:val="Hyperlink"/>
            <w:rFonts w:cs="Times New Roman"/>
            <w:sz w:val="24"/>
            <w:szCs w:val="24"/>
          </w:rPr>
          <w:t>https://ideas.repec.org/a/spr/jknowl/v9y2018i3d10.1007_s13132-016-0382-8.html</w:t>
        </w:r>
      </w:hyperlink>
    </w:p>
    <w:p w14:paraId="1EFD2A72" w14:textId="1AE5F597" w:rsidR="0053655C" w:rsidRPr="007E4800" w:rsidRDefault="00747489" w:rsidP="00BE5C47">
      <w:pPr>
        <w:pStyle w:val="ListParagraph"/>
        <w:numPr>
          <w:ilvl w:val="1"/>
          <w:numId w:val="10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Default Rate – How it works</w:t>
      </w:r>
      <w:r w:rsidR="0053655C" w:rsidRPr="007E4800">
        <w:rPr>
          <w:rFonts w:cs="Times New Roman"/>
          <w:sz w:val="24"/>
          <w:szCs w:val="24"/>
        </w:rPr>
        <w:t>:</w:t>
      </w:r>
    </w:p>
    <w:p w14:paraId="6BE602A6" w14:textId="0C65799D" w:rsidR="00747489" w:rsidRPr="007E4800" w:rsidRDefault="00747489" w:rsidP="00747489">
      <w:pPr>
        <w:pStyle w:val="ListParagraph"/>
        <w:spacing w:line="480" w:lineRule="auto"/>
        <w:ind w:left="1440"/>
        <w:rPr>
          <w:rFonts w:cs="Times New Roman"/>
          <w:sz w:val="24"/>
          <w:szCs w:val="24"/>
        </w:rPr>
      </w:pPr>
      <w:hyperlink r:id="rId11" w:history="1">
        <w:r w:rsidRPr="007E4800">
          <w:rPr>
            <w:rStyle w:val="Hyperlink"/>
            <w:sz w:val="24"/>
            <w:szCs w:val="24"/>
          </w:rPr>
          <w:t>https://corporatefinanceinstitute.com/resources/knowledge/credit/default-rate/</w:t>
        </w:r>
      </w:hyperlink>
    </w:p>
    <w:p w14:paraId="530442D1" w14:textId="23773A3A" w:rsidR="0053655C" w:rsidRPr="007E4800" w:rsidRDefault="00D50340" w:rsidP="00BE5C47">
      <w:pPr>
        <w:pStyle w:val="ListParagraph"/>
        <w:numPr>
          <w:ilvl w:val="1"/>
          <w:numId w:val="10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Important Factors Determining Fintech Loan Default</w:t>
      </w:r>
      <w:r w:rsidR="0053655C" w:rsidRPr="007E4800">
        <w:rPr>
          <w:rFonts w:cs="Times New Roman"/>
          <w:sz w:val="24"/>
          <w:szCs w:val="24"/>
        </w:rPr>
        <w:t>:</w:t>
      </w:r>
    </w:p>
    <w:p w14:paraId="1A1E05AE" w14:textId="22590572" w:rsidR="00D50340" w:rsidRPr="007E4800" w:rsidRDefault="00D50340" w:rsidP="00D50340">
      <w:pPr>
        <w:pStyle w:val="ListParagraph"/>
        <w:spacing w:line="480" w:lineRule="auto"/>
        <w:ind w:left="1440"/>
        <w:rPr>
          <w:rFonts w:cs="Times New Roman"/>
          <w:sz w:val="24"/>
          <w:szCs w:val="24"/>
        </w:rPr>
      </w:pPr>
      <w:hyperlink r:id="rId12" w:history="1">
        <w:r w:rsidRPr="007E4800">
          <w:rPr>
            <w:rStyle w:val="Hyperlink"/>
            <w:sz w:val="24"/>
            <w:szCs w:val="24"/>
          </w:rPr>
          <w:t>https://papers.ssrn.com/sol3/papers.cfm?abstract_id=3587657</w:t>
        </w:r>
      </w:hyperlink>
    </w:p>
    <w:p w14:paraId="334C5178" w14:textId="74BBA180" w:rsidR="0053655C" w:rsidRPr="007E4800" w:rsidRDefault="0004104F" w:rsidP="00BE5C47">
      <w:pPr>
        <w:pStyle w:val="ListParagraph"/>
        <w:numPr>
          <w:ilvl w:val="1"/>
          <w:numId w:val="10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Predicting Bank Loan Default with Extreme Gradient Boosting</w:t>
      </w:r>
      <w:r w:rsidR="0053655C" w:rsidRPr="007E4800">
        <w:rPr>
          <w:rFonts w:cs="Times New Roman"/>
          <w:sz w:val="24"/>
          <w:szCs w:val="24"/>
        </w:rPr>
        <w:t>:</w:t>
      </w:r>
    </w:p>
    <w:p w14:paraId="01C00852" w14:textId="428C6E8C" w:rsidR="0004104F" w:rsidRPr="007E4800" w:rsidRDefault="0004104F" w:rsidP="0004104F">
      <w:pPr>
        <w:pStyle w:val="ListParagraph"/>
        <w:spacing w:line="480" w:lineRule="auto"/>
        <w:ind w:left="1440"/>
        <w:rPr>
          <w:rFonts w:cs="Times New Roman"/>
          <w:sz w:val="24"/>
          <w:szCs w:val="24"/>
        </w:rPr>
      </w:pPr>
      <w:hyperlink r:id="rId13" w:history="1">
        <w:r w:rsidRPr="007E4800">
          <w:rPr>
            <w:rStyle w:val="Hyperlink"/>
            <w:sz w:val="24"/>
            <w:szCs w:val="24"/>
          </w:rPr>
          <w:t>https://arxiv.org/ftp/arxiv/papers/2002/2002.02011.pdf</w:t>
        </w:r>
      </w:hyperlink>
    </w:p>
    <w:p w14:paraId="75AE976D" w14:textId="43365A52" w:rsidR="0053655C" w:rsidRPr="007E4800" w:rsidRDefault="0053655C" w:rsidP="00926FEE">
      <w:pPr>
        <w:pStyle w:val="ListParagraph"/>
        <w:numPr>
          <w:ilvl w:val="1"/>
          <w:numId w:val="10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Key Technological Advancements in Finance</w:t>
      </w:r>
      <w:r w:rsidR="00926FEE" w:rsidRPr="007E4800">
        <w:rPr>
          <w:rFonts w:cs="Times New Roman"/>
          <w:sz w:val="24"/>
          <w:szCs w:val="24"/>
        </w:rPr>
        <w:t xml:space="preserve">: </w:t>
      </w:r>
      <w:hyperlink r:id="rId14" w:history="1">
        <w:r w:rsidR="00C54EF7" w:rsidRPr="007E4800">
          <w:rPr>
            <w:rStyle w:val="Hyperlink"/>
            <w:rFonts w:cs="Times New Roman"/>
            <w:sz w:val="24"/>
            <w:szCs w:val="24"/>
          </w:rPr>
          <w:t>https://learning.oreilly.com/library/view/machine-learning-applications/9781484237878/html/464968_1_En_14_Chapter.xhtml</w:t>
        </w:r>
      </w:hyperlink>
    </w:p>
    <w:p w14:paraId="374E25F0" w14:textId="77777777" w:rsidR="0053655C" w:rsidRPr="00C8353D" w:rsidRDefault="0053655C" w:rsidP="00BE5C47">
      <w:pPr>
        <w:spacing w:line="480" w:lineRule="auto"/>
        <w:ind w:firstLine="720"/>
        <w:rPr>
          <w:rFonts w:cs="Times New Roman"/>
        </w:rPr>
      </w:pPr>
    </w:p>
    <w:p w14:paraId="358FBB7E" w14:textId="4FA5DF2A" w:rsidR="009F11EE" w:rsidRPr="00C8353D" w:rsidRDefault="002203ED" w:rsidP="00B22E4F">
      <w:pPr>
        <w:pStyle w:val="Heading1"/>
        <w:spacing w:line="480" w:lineRule="auto"/>
        <w:rPr>
          <w:rFonts w:cs="Times New Roman"/>
        </w:rPr>
      </w:pPr>
      <w:r w:rsidRPr="00C8353D">
        <w:rPr>
          <w:rFonts w:cs="Times New Roman"/>
        </w:rPr>
        <w:t>Which Data?</w:t>
      </w:r>
    </w:p>
    <w:p w14:paraId="40F2E9FD" w14:textId="03AF4CB5" w:rsidR="00C54EF7" w:rsidRPr="007E4800" w:rsidRDefault="00C54EF7" w:rsidP="00BE5C47">
      <w:p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 xml:space="preserve">I have taken the datasets from a data science competition </w:t>
      </w:r>
      <w:proofErr w:type="gramStart"/>
      <w:r w:rsidRPr="007E4800">
        <w:rPr>
          <w:rFonts w:cs="Times New Roman"/>
          <w:sz w:val="24"/>
          <w:szCs w:val="24"/>
        </w:rPr>
        <w:t>site:;</w:t>
      </w:r>
      <w:proofErr w:type="gramEnd"/>
    </w:p>
    <w:p w14:paraId="771E5C7F" w14:textId="3A837A20" w:rsidR="00C54EF7" w:rsidRPr="007E4800" w:rsidRDefault="00C54EF7" w:rsidP="00BE5C47">
      <w:pPr>
        <w:spacing w:line="480" w:lineRule="auto"/>
        <w:rPr>
          <w:rFonts w:cs="Times New Roman"/>
          <w:sz w:val="24"/>
          <w:szCs w:val="24"/>
        </w:rPr>
      </w:pPr>
      <w:hyperlink r:id="rId15" w:history="1">
        <w:r w:rsidRPr="007E4800">
          <w:rPr>
            <w:rStyle w:val="Hyperlink"/>
            <w:rFonts w:cs="Times New Roman"/>
            <w:sz w:val="24"/>
            <w:szCs w:val="24"/>
          </w:rPr>
          <w:t>https://zindi.africa/competitions/data-science-nigeria-challenge-1-loan-default-prediction/data</w:t>
        </w:r>
      </w:hyperlink>
    </w:p>
    <w:p w14:paraId="0E7A4D06" w14:textId="31CD4868" w:rsidR="00C54EF7" w:rsidRPr="007E4800" w:rsidRDefault="00E7280F" w:rsidP="00C54EF7">
      <w:p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 xml:space="preserve">I found </w:t>
      </w:r>
      <w:r w:rsidR="00C54EF7" w:rsidRPr="007E4800">
        <w:rPr>
          <w:rFonts w:cs="Times New Roman"/>
          <w:sz w:val="24"/>
          <w:szCs w:val="24"/>
        </w:rPr>
        <w:t xml:space="preserve">3 different datasets </w:t>
      </w:r>
      <w:r w:rsidRPr="007E4800">
        <w:rPr>
          <w:rFonts w:cs="Times New Roman"/>
          <w:sz w:val="24"/>
          <w:szCs w:val="24"/>
        </w:rPr>
        <w:t>for</w:t>
      </w:r>
      <w:r w:rsidR="00C54EF7" w:rsidRPr="007E4800">
        <w:rPr>
          <w:rFonts w:cs="Times New Roman"/>
          <w:sz w:val="24"/>
          <w:szCs w:val="24"/>
        </w:rPr>
        <w:t xml:space="preserve"> each of the train and test </w:t>
      </w:r>
      <w:proofErr w:type="gramStart"/>
      <w:r w:rsidR="00C54EF7" w:rsidRPr="007E4800">
        <w:rPr>
          <w:rFonts w:cs="Times New Roman"/>
          <w:sz w:val="24"/>
          <w:szCs w:val="24"/>
        </w:rPr>
        <w:t>data;</w:t>
      </w:r>
      <w:proofErr w:type="gramEnd"/>
    </w:p>
    <w:p w14:paraId="04E99F8C" w14:textId="3CEE0135" w:rsidR="00C54EF7" w:rsidRPr="007E4800" w:rsidRDefault="00E7280F" w:rsidP="00E7280F">
      <w:pPr>
        <w:pStyle w:val="ListParagraph"/>
        <w:numPr>
          <w:ilvl w:val="0"/>
          <w:numId w:val="11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D</w:t>
      </w:r>
      <w:r w:rsidR="00C54EF7" w:rsidRPr="007E4800">
        <w:rPr>
          <w:rFonts w:cs="Times New Roman"/>
          <w:sz w:val="24"/>
          <w:szCs w:val="24"/>
        </w:rPr>
        <w:t>emographic</w:t>
      </w:r>
      <w:r w:rsidRPr="007E4800">
        <w:rPr>
          <w:rFonts w:cs="Times New Roman"/>
          <w:sz w:val="24"/>
          <w:szCs w:val="24"/>
        </w:rPr>
        <w:t>s</w:t>
      </w:r>
      <w:r w:rsidR="00C54EF7" w:rsidRPr="007E4800">
        <w:rPr>
          <w:rFonts w:cs="Times New Roman"/>
          <w:sz w:val="24"/>
          <w:szCs w:val="24"/>
        </w:rPr>
        <w:t xml:space="preserve"> data</w:t>
      </w:r>
    </w:p>
    <w:p w14:paraId="119A7276" w14:textId="44A90807" w:rsidR="00C54EF7" w:rsidRPr="007E4800" w:rsidRDefault="00E7280F" w:rsidP="00E7280F">
      <w:pPr>
        <w:pStyle w:val="ListParagraph"/>
        <w:numPr>
          <w:ilvl w:val="0"/>
          <w:numId w:val="11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Performance (loan default)</w:t>
      </w:r>
      <w:r w:rsidR="00C54EF7" w:rsidRPr="007E4800">
        <w:rPr>
          <w:rFonts w:cs="Times New Roman"/>
          <w:sz w:val="24"/>
          <w:szCs w:val="24"/>
        </w:rPr>
        <w:t xml:space="preserve"> data</w:t>
      </w:r>
    </w:p>
    <w:p w14:paraId="7A175551" w14:textId="0537B1B4" w:rsidR="00C54EF7" w:rsidRPr="007E4800" w:rsidRDefault="00E7280F" w:rsidP="00E7280F">
      <w:pPr>
        <w:pStyle w:val="ListParagraph"/>
        <w:numPr>
          <w:ilvl w:val="0"/>
          <w:numId w:val="11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Previous</w:t>
      </w:r>
      <w:r w:rsidR="00C54EF7" w:rsidRPr="007E4800">
        <w:rPr>
          <w:rFonts w:cs="Times New Roman"/>
          <w:sz w:val="24"/>
          <w:szCs w:val="24"/>
        </w:rPr>
        <w:t xml:space="preserve"> loan</w:t>
      </w:r>
      <w:r w:rsidRPr="007E4800">
        <w:rPr>
          <w:rFonts w:cs="Times New Roman"/>
          <w:sz w:val="24"/>
          <w:szCs w:val="24"/>
        </w:rPr>
        <w:t>s</w:t>
      </w:r>
      <w:r w:rsidR="00C54EF7" w:rsidRPr="007E4800">
        <w:rPr>
          <w:rFonts w:cs="Times New Roman"/>
          <w:sz w:val="24"/>
          <w:szCs w:val="24"/>
        </w:rPr>
        <w:t xml:space="preserve"> data.</w:t>
      </w:r>
    </w:p>
    <w:p w14:paraId="2B97CF84" w14:textId="08D55531" w:rsidR="00E7280F" w:rsidRPr="007E4800" w:rsidRDefault="00E7280F" w:rsidP="00C54EF7">
      <w:p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Demographics Data:</w:t>
      </w:r>
    </w:p>
    <w:p w14:paraId="3AF91299" w14:textId="5FE69838" w:rsidR="00E7280F" w:rsidRPr="007E4800" w:rsidRDefault="00E7280F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customerid – Unique ID of the customer</w:t>
      </w:r>
    </w:p>
    <w:p w14:paraId="004B3C98" w14:textId="63A85697" w:rsidR="00E7280F" w:rsidRPr="007E4800" w:rsidRDefault="00E7280F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birthdate - Date of birth of the customer</w:t>
      </w:r>
    </w:p>
    <w:p w14:paraId="616051DB" w14:textId="0143A9E4" w:rsidR="00E7280F" w:rsidRPr="007E4800" w:rsidRDefault="00E7280F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bank_account_type - Type of primary bank account</w:t>
      </w:r>
    </w:p>
    <w:p w14:paraId="47313911" w14:textId="77777777" w:rsidR="00E7280F" w:rsidRPr="007E4800" w:rsidRDefault="00E7280F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longitude_gps</w:t>
      </w:r>
    </w:p>
    <w:p w14:paraId="466728BA" w14:textId="77777777" w:rsidR="00E7280F" w:rsidRPr="007E4800" w:rsidRDefault="00E7280F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latitude_gps</w:t>
      </w:r>
    </w:p>
    <w:p w14:paraId="7E924274" w14:textId="0F047FC7" w:rsidR="00E7280F" w:rsidRPr="007E4800" w:rsidRDefault="00E7280F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bank_name_</w:t>
      </w:r>
      <w:proofErr w:type="gramStart"/>
      <w:r w:rsidRPr="007E4800">
        <w:rPr>
          <w:rFonts w:eastAsia="Times New Roman" w:cs="Times New Roman"/>
          <w:sz w:val="24"/>
          <w:szCs w:val="24"/>
        </w:rPr>
        <w:t>clients  -</w:t>
      </w:r>
      <w:proofErr w:type="gramEnd"/>
      <w:r w:rsidRPr="007E4800">
        <w:rPr>
          <w:rFonts w:eastAsia="Times New Roman" w:cs="Times New Roman"/>
          <w:sz w:val="24"/>
          <w:szCs w:val="24"/>
        </w:rPr>
        <w:t xml:space="preserve"> Name of the bank</w:t>
      </w:r>
    </w:p>
    <w:p w14:paraId="4C0C6901" w14:textId="0A6DED52" w:rsidR="00E7280F" w:rsidRPr="007E4800" w:rsidRDefault="00E7280F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bank_branch_</w:t>
      </w:r>
      <w:proofErr w:type="gramStart"/>
      <w:r w:rsidRPr="007E4800">
        <w:rPr>
          <w:rFonts w:eastAsia="Times New Roman" w:cs="Times New Roman"/>
          <w:sz w:val="24"/>
          <w:szCs w:val="24"/>
        </w:rPr>
        <w:t>clients  -</w:t>
      </w:r>
      <w:proofErr w:type="gramEnd"/>
      <w:r w:rsidRPr="007E4800">
        <w:rPr>
          <w:rFonts w:eastAsia="Times New Roman" w:cs="Times New Roman"/>
          <w:sz w:val="24"/>
          <w:szCs w:val="24"/>
        </w:rPr>
        <w:t xml:space="preserve"> Location of the branch. </w:t>
      </w:r>
      <w:proofErr w:type="gramStart"/>
      <w:r w:rsidRPr="007E4800">
        <w:rPr>
          <w:rFonts w:eastAsia="Times New Roman" w:cs="Times New Roman"/>
          <w:sz w:val="24"/>
          <w:szCs w:val="24"/>
        </w:rPr>
        <w:t>It’s</w:t>
      </w:r>
      <w:proofErr w:type="gramEnd"/>
      <w:r w:rsidRPr="007E4800">
        <w:rPr>
          <w:rFonts w:eastAsia="Times New Roman" w:cs="Times New Roman"/>
          <w:sz w:val="24"/>
          <w:szCs w:val="24"/>
        </w:rPr>
        <w:t xml:space="preserve"> not a mandatory field </w:t>
      </w:r>
    </w:p>
    <w:p w14:paraId="132537CA" w14:textId="40ACA9B7" w:rsidR="00E7280F" w:rsidRPr="007E4800" w:rsidRDefault="00E7280F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employment_status_clients - Type of employment that customer has</w:t>
      </w:r>
    </w:p>
    <w:p w14:paraId="15D9ED7E" w14:textId="6DE16406" w:rsidR="00E7280F" w:rsidRPr="007E4800" w:rsidRDefault="00E7280F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level_of_education_clients - Highest level of education.</w:t>
      </w:r>
    </w:p>
    <w:p w14:paraId="7AC72C38" w14:textId="5E35D542" w:rsidR="00E7280F" w:rsidRPr="007E4800" w:rsidRDefault="00AC42D7" w:rsidP="00E7280F">
      <w:p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 xml:space="preserve">Performance data: </w:t>
      </w:r>
    </w:p>
    <w:p w14:paraId="1717F85D" w14:textId="77777777" w:rsidR="00AC42D7" w:rsidRPr="007E4800" w:rsidRDefault="00AC42D7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lastRenderedPageBreak/>
        <w:t>customerid (Primary key used to merge to other data)</w:t>
      </w:r>
    </w:p>
    <w:p w14:paraId="0D9FBFD6" w14:textId="77777777" w:rsidR="00AC42D7" w:rsidRPr="007E4800" w:rsidRDefault="00AC42D7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 xml:space="preserve">systemloanid (The id associated with the </w:t>
      </w:r>
      <w:proofErr w:type="gramStart"/>
      <w:r w:rsidRPr="007E4800">
        <w:rPr>
          <w:rFonts w:eastAsia="Times New Roman" w:cs="Times New Roman"/>
          <w:sz w:val="24"/>
          <w:szCs w:val="24"/>
        </w:rPr>
        <w:t>particular loan</w:t>
      </w:r>
      <w:proofErr w:type="gramEnd"/>
      <w:r w:rsidRPr="007E4800">
        <w:rPr>
          <w:rFonts w:eastAsia="Times New Roman" w:cs="Times New Roman"/>
          <w:sz w:val="24"/>
          <w:szCs w:val="24"/>
        </w:rPr>
        <w:t>. The same customerId can have multiple systemloanid’s for each loan he/she has taken out)</w:t>
      </w:r>
    </w:p>
    <w:p w14:paraId="448F231F" w14:textId="77777777" w:rsidR="00AC42D7" w:rsidRPr="007E4800" w:rsidRDefault="00AC42D7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 xml:space="preserve">loannumber (The number of the loan that you </w:t>
      </w:r>
      <w:proofErr w:type="gramStart"/>
      <w:r w:rsidRPr="007E4800">
        <w:rPr>
          <w:rFonts w:eastAsia="Times New Roman" w:cs="Times New Roman"/>
          <w:sz w:val="24"/>
          <w:szCs w:val="24"/>
        </w:rPr>
        <w:t>have to</w:t>
      </w:r>
      <w:proofErr w:type="gramEnd"/>
      <w:r w:rsidRPr="007E4800">
        <w:rPr>
          <w:rFonts w:eastAsia="Times New Roman" w:cs="Times New Roman"/>
          <w:sz w:val="24"/>
          <w:szCs w:val="24"/>
        </w:rPr>
        <w:t xml:space="preserve"> predict)</w:t>
      </w:r>
    </w:p>
    <w:p w14:paraId="424346CF" w14:textId="77777777" w:rsidR="00AC42D7" w:rsidRPr="007E4800" w:rsidRDefault="00AC42D7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approveddate (Date that loan was approved)</w:t>
      </w:r>
    </w:p>
    <w:p w14:paraId="2A005847" w14:textId="77777777" w:rsidR="00AC42D7" w:rsidRPr="007E4800" w:rsidRDefault="00AC42D7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creationdate (Date that loan application was created)</w:t>
      </w:r>
    </w:p>
    <w:p w14:paraId="6A4776E7" w14:textId="77777777" w:rsidR="00AC42D7" w:rsidRPr="007E4800" w:rsidRDefault="00AC42D7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loanamount (Loan value taken)</w:t>
      </w:r>
    </w:p>
    <w:p w14:paraId="52A97753" w14:textId="77777777" w:rsidR="00AC42D7" w:rsidRPr="007E4800" w:rsidRDefault="00AC42D7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totaldue (Total repayment required to settle the loan - this is the capital loan value disbursed +interest and fees)</w:t>
      </w:r>
    </w:p>
    <w:p w14:paraId="4A538B36" w14:textId="77777777" w:rsidR="00AC42D7" w:rsidRPr="007E4800" w:rsidRDefault="00AC42D7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termdays (Term of loan)</w:t>
      </w:r>
    </w:p>
    <w:p w14:paraId="02106B37" w14:textId="77777777" w:rsidR="00AC42D7" w:rsidRPr="007E4800" w:rsidRDefault="00AC42D7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referredby (customerId of the customer that referred this person - is missing, then not referred)</w:t>
      </w:r>
    </w:p>
    <w:p w14:paraId="4AEDD33A" w14:textId="77777777" w:rsidR="00AC42D7" w:rsidRPr="007E4800" w:rsidRDefault="00AC42D7" w:rsidP="00AC42D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good_bad_flag (good = settled loan on time; bad = did not settled loan on time) - this is the target variable that we need to predict</w:t>
      </w:r>
    </w:p>
    <w:p w14:paraId="2081E2AE" w14:textId="2A967BF3" w:rsidR="00877D22" w:rsidRPr="007E4800" w:rsidRDefault="00877D22" w:rsidP="00E7280F">
      <w:p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Previous loans data:</w:t>
      </w:r>
    </w:p>
    <w:p w14:paraId="7FFF0A56" w14:textId="77777777" w:rsidR="00877D22" w:rsidRPr="007E4800" w:rsidRDefault="00877D22" w:rsidP="00877D2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customerid (Primary key used to merge to other data)</w:t>
      </w:r>
    </w:p>
    <w:p w14:paraId="763C7A81" w14:textId="77777777" w:rsidR="00877D22" w:rsidRPr="007E4800" w:rsidRDefault="00877D22" w:rsidP="00877D2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 xml:space="preserve">systemloanid (The id associated with the </w:t>
      </w:r>
      <w:proofErr w:type="gramStart"/>
      <w:r w:rsidRPr="007E4800">
        <w:rPr>
          <w:rFonts w:eastAsia="Times New Roman" w:cs="Times New Roman"/>
          <w:sz w:val="24"/>
          <w:szCs w:val="24"/>
        </w:rPr>
        <w:t>particular loan</w:t>
      </w:r>
      <w:proofErr w:type="gramEnd"/>
      <w:r w:rsidRPr="007E4800">
        <w:rPr>
          <w:rFonts w:eastAsia="Times New Roman" w:cs="Times New Roman"/>
          <w:sz w:val="24"/>
          <w:szCs w:val="24"/>
        </w:rPr>
        <w:t>. The same customerId can have multiple systemloanid’s for each loan he/she has taken out)</w:t>
      </w:r>
    </w:p>
    <w:p w14:paraId="09348B0C" w14:textId="77777777" w:rsidR="00877D22" w:rsidRPr="007E4800" w:rsidRDefault="00877D22" w:rsidP="00877D2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 xml:space="preserve">loannumber (The number of the loan that you </w:t>
      </w:r>
      <w:proofErr w:type="gramStart"/>
      <w:r w:rsidRPr="007E4800">
        <w:rPr>
          <w:rFonts w:eastAsia="Times New Roman" w:cs="Times New Roman"/>
          <w:sz w:val="24"/>
          <w:szCs w:val="24"/>
        </w:rPr>
        <w:t>have to</w:t>
      </w:r>
      <w:proofErr w:type="gramEnd"/>
      <w:r w:rsidRPr="007E4800">
        <w:rPr>
          <w:rFonts w:eastAsia="Times New Roman" w:cs="Times New Roman"/>
          <w:sz w:val="24"/>
          <w:szCs w:val="24"/>
        </w:rPr>
        <w:t xml:space="preserve"> predict)</w:t>
      </w:r>
    </w:p>
    <w:p w14:paraId="3FC6F94A" w14:textId="77777777" w:rsidR="00877D22" w:rsidRPr="007E4800" w:rsidRDefault="00877D22" w:rsidP="00877D2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approveddate (Date that loan was approved)</w:t>
      </w:r>
    </w:p>
    <w:p w14:paraId="4F5672FC" w14:textId="77777777" w:rsidR="00877D22" w:rsidRPr="007E4800" w:rsidRDefault="00877D22" w:rsidP="00877D2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creationdate (Date that loan application was created)</w:t>
      </w:r>
    </w:p>
    <w:p w14:paraId="428604FD" w14:textId="77777777" w:rsidR="00877D22" w:rsidRPr="007E4800" w:rsidRDefault="00877D22" w:rsidP="00877D2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loanamount (Date that loan application was created)</w:t>
      </w:r>
    </w:p>
    <w:p w14:paraId="2A7A36C7" w14:textId="77777777" w:rsidR="00877D22" w:rsidRPr="007E4800" w:rsidRDefault="00877D22" w:rsidP="00877D2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totaldue (Total repayment required to settle the loan - this is the capital loan value disbursed +interest and fees) termdays (Term of loan)</w:t>
      </w:r>
    </w:p>
    <w:p w14:paraId="2D94341B" w14:textId="77777777" w:rsidR="00877D22" w:rsidRPr="007E4800" w:rsidRDefault="00877D22" w:rsidP="00877D2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closeddate (Date that the loan was settled)</w:t>
      </w:r>
    </w:p>
    <w:p w14:paraId="299FB20C" w14:textId="77777777" w:rsidR="00877D22" w:rsidRPr="007E4800" w:rsidRDefault="00877D22" w:rsidP="00877D2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>referredby (customerId of the customer that referred this person - is missing, then not refrerred)</w:t>
      </w:r>
    </w:p>
    <w:p w14:paraId="6E7E3FB6" w14:textId="77777777" w:rsidR="00877D22" w:rsidRPr="007E4800" w:rsidRDefault="00877D22" w:rsidP="00877D2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t xml:space="preserve">firstduedate (Date of first payment due in cases where the term is longer than 30 days. </w:t>
      </w:r>
      <w:proofErr w:type="gramStart"/>
      <w:r w:rsidRPr="007E4800">
        <w:rPr>
          <w:rFonts w:eastAsia="Times New Roman" w:cs="Times New Roman"/>
          <w:sz w:val="24"/>
          <w:szCs w:val="24"/>
        </w:rPr>
        <w:t>So</w:t>
      </w:r>
      <w:proofErr w:type="gramEnd"/>
      <w:r w:rsidRPr="007E4800">
        <w:rPr>
          <w:rFonts w:eastAsia="Times New Roman" w:cs="Times New Roman"/>
          <w:sz w:val="24"/>
          <w:szCs w:val="24"/>
        </w:rPr>
        <w:t xml:space="preserve"> in the case where the term is 60+ days - then there are multiple monthly payments due - and this dates reflects the date of the first payment)</w:t>
      </w:r>
    </w:p>
    <w:p w14:paraId="6A1DD152" w14:textId="0A7B94DB" w:rsidR="00877D22" w:rsidRPr="007E4800" w:rsidRDefault="00877D22" w:rsidP="00877D2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</w:rPr>
      </w:pPr>
      <w:r w:rsidRPr="007E4800">
        <w:rPr>
          <w:rFonts w:eastAsia="Times New Roman" w:cs="Times New Roman"/>
          <w:sz w:val="24"/>
          <w:szCs w:val="24"/>
        </w:rPr>
        <w:lastRenderedPageBreak/>
        <w:t>firstrepaiddate (Actual date that he/she paid the first payment as defined above)</w:t>
      </w:r>
    </w:p>
    <w:p w14:paraId="438C2606" w14:textId="37CF6E12" w:rsidR="00BE5C47" w:rsidRPr="00C8353D" w:rsidRDefault="002203ED" w:rsidP="00B22E4F">
      <w:pPr>
        <w:pStyle w:val="Heading1"/>
        <w:spacing w:line="480" w:lineRule="auto"/>
        <w:rPr>
          <w:rFonts w:cs="Times New Roman"/>
        </w:rPr>
      </w:pPr>
      <w:r w:rsidRPr="00C8353D">
        <w:rPr>
          <w:rFonts w:cs="Times New Roman"/>
        </w:rPr>
        <w:t>Research Questions?</w:t>
      </w:r>
      <w:r w:rsidR="00694A1A" w:rsidRPr="00C8353D">
        <w:rPr>
          <w:rFonts w:cs="Times New Roman"/>
        </w:rPr>
        <w:t xml:space="preserve"> Benefits? Why </w:t>
      </w:r>
      <w:proofErr w:type="gramStart"/>
      <w:r w:rsidR="00694A1A" w:rsidRPr="00C8353D">
        <w:rPr>
          <w:rFonts w:cs="Times New Roman"/>
        </w:rPr>
        <w:t>analyze</w:t>
      </w:r>
      <w:proofErr w:type="gramEnd"/>
      <w:r w:rsidR="00694A1A" w:rsidRPr="00C8353D">
        <w:rPr>
          <w:rFonts w:cs="Times New Roman"/>
        </w:rPr>
        <w:t xml:space="preserve"> these data?</w:t>
      </w:r>
    </w:p>
    <w:p w14:paraId="63A7FCDE" w14:textId="0C59C134" w:rsidR="006A7FDE" w:rsidRPr="007E4800" w:rsidRDefault="006A7FDE" w:rsidP="006A7FDE">
      <w:pPr>
        <w:pStyle w:val="lt"/>
        <w:shd w:val="clear" w:color="auto" w:fill="FFFFFF"/>
        <w:spacing w:before="480" w:beforeAutospacing="0" w:after="0" w:afterAutospacing="0" w:line="480" w:lineRule="atLeast"/>
        <w:rPr>
          <w:color w:val="292929"/>
          <w:spacing w:val="-1"/>
        </w:rPr>
      </w:pPr>
      <w:r w:rsidRPr="007E4800">
        <w:rPr>
          <w:color w:val="292929"/>
          <w:spacing w:val="-1"/>
        </w:rPr>
        <w:t xml:space="preserve">Predicting </w:t>
      </w:r>
      <w:r w:rsidR="0042506C" w:rsidRPr="007E4800">
        <w:rPr>
          <w:color w:val="292929"/>
          <w:spacing w:val="-1"/>
        </w:rPr>
        <w:t>loan default risk</w:t>
      </w:r>
      <w:r w:rsidRPr="007E4800">
        <w:rPr>
          <w:color w:val="292929"/>
          <w:spacing w:val="-1"/>
        </w:rPr>
        <w:t xml:space="preserve"> is a </w:t>
      </w:r>
      <w:r w:rsidR="0042506C" w:rsidRPr="007E4800">
        <w:rPr>
          <w:color w:val="292929"/>
          <w:spacing w:val="-1"/>
        </w:rPr>
        <w:t>critical</w:t>
      </w:r>
      <w:r w:rsidRPr="007E4800">
        <w:rPr>
          <w:color w:val="292929"/>
          <w:spacing w:val="-1"/>
        </w:rPr>
        <w:t xml:space="preserve"> part of money</w:t>
      </w:r>
      <w:r w:rsidR="0042506C" w:rsidRPr="007E4800">
        <w:rPr>
          <w:color w:val="292929"/>
          <w:spacing w:val="-1"/>
        </w:rPr>
        <w:t xml:space="preserve"> </w:t>
      </w:r>
      <w:r w:rsidRPr="007E4800">
        <w:rPr>
          <w:color w:val="292929"/>
          <w:spacing w:val="-1"/>
        </w:rPr>
        <w:t xml:space="preserve">lending because lenders must </w:t>
      </w:r>
      <w:r w:rsidR="0042506C" w:rsidRPr="007E4800">
        <w:rPr>
          <w:color w:val="292929"/>
          <w:spacing w:val="-1"/>
        </w:rPr>
        <w:t>know</w:t>
      </w:r>
      <w:r w:rsidRPr="007E4800">
        <w:rPr>
          <w:color w:val="292929"/>
          <w:spacing w:val="-1"/>
        </w:rPr>
        <w:t xml:space="preserve"> whether giving out a loan will result in profit or loss. </w:t>
      </w:r>
      <w:r w:rsidR="0042506C" w:rsidRPr="007E4800">
        <w:rPr>
          <w:color w:val="292929"/>
          <w:spacing w:val="-1"/>
        </w:rPr>
        <w:t>Generally</w:t>
      </w:r>
      <w:r w:rsidRPr="007E4800">
        <w:rPr>
          <w:color w:val="292929"/>
          <w:spacing w:val="-1"/>
        </w:rPr>
        <w:t xml:space="preserve">, loans are profitable </w:t>
      </w:r>
      <w:r w:rsidR="0042506C" w:rsidRPr="007E4800">
        <w:rPr>
          <w:color w:val="292929"/>
          <w:spacing w:val="-1"/>
        </w:rPr>
        <w:t xml:space="preserve">and generate revenue for banks </w:t>
      </w:r>
      <w:r w:rsidRPr="007E4800">
        <w:rPr>
          <w:color w:val="292929"/>
          <w:spacing w:val="-1"/>
        </w:rPr>
        <w:t>because of interest</w:t>
      </w:r>
      <w:r w:rsidR="0042506C" w:rsidRPr="007E4800">
        <w:rPr>
          <w:color w:val="292929"/>
          <w:spacing w:val="-1"/>
        </w:rPr>
        <w:t>.</w:t>
      </w:r>
      <w:r w:rsidRPr="007E4800">
        <w:rPr>
          <w:color w:val="292929"/>
          <w:spacing w:val="-1"/>
        </w:rPr>
        <w:t xml:space="preserve"> </w:t>
      </w:r>
      <w:proofErr w:type="gramStart"/>
      <w:r w:rsidR="0042506C" w:rsidRPr="007E4800">
        <w:rPr>
          <w:color w:val="292929"/>
          <w:spacing w:val="-1"/>
        </w:rPr>
        <w:t>B</w:t>
      </w:r>
      <w:r w:rsidRPr="007E4800">
        <w:rPr>
          <w:color w:val="292929"/>
          <w:spacing w:val="-1"/>
        </w:rPr>
        <w:t>ut</w:t>
      </w:r>
      <w:r w:rsidR="0042506C" w:rsidRPr="007E4800">
        <w:rPr>
          <w:color w:val="292929"/>
          <w:spacing w:val="-1"/>
        </w:rPr>
        <w:t>,</w:t>
      </w:r>
      <w:proofErr w:type="gramEnd"/>
      <w:r w:rsidRPr="007E4800">
        <w:rPr>
          <w:color w:val="292929"/>
          <w:spacing w:val="-1"/>
        </w:rPr>
        <w:t xml:space="preserve"> sometimes a borrower </w:t>
      </w:r>
      <w:r w:rsidR="0042506C" w:rsidRPr="007E4800">
        <w:rPr>
          <w:color w:val="292929"/>
          <w:spacing w:val="-1"/>
        </w:rPr>
        <w:t>may</w:t>
      </w:r>
      <w:r w:rsidRPr="007E4800">
        <w:rPr>
          <w:color w:val="292929"/>
          <w:spacing w:val="-1"/>
        </w:rPr>
        <w:t xml:space="preserve"> default</w:t>
      </w:r>
      <w:r w:rsidR="0042506C" w:rsidRPr="007E4800">
        <w:rPr>
          <w:color w:val="292929"/>
          <w:spacing w:val="-1"/>
        </w:rPr>
        <w:t xml:space="preserve"> which results in a loss of money for</w:t>
      </w:r>
      <w:r w:rsidRPr="007E4800">
        <w:rPr>
          <w:color w:val="292929"/>
          <w:spacing w:val="-1"/>
        </w:rPr>
        <w:t xml:space="preserve"> </w:t>
      </w:r>
      <w:r w:rsidR="0042506C" w:rsidRPr="007E4800">
        <w:rPr>
          <w:color w:val="292929"/>
          <w:spacing w:val="-1"/>
        </w:rPr>
        <w:t>lending banks</w:t>
      </w:r>
      <w:r w:rsidRPr="007E4800">
        <w:rPr>
          <w:color w:val="292929"/>
          <w:spacing w:val="-1"/>
        </w:rPr>
        <w:t xml:space="preserve">. </w:t>
      </w:r>
      <w:r w:rsidR="0042506C" w:rsidRPr="007E4800">
        <w:rPr>
          <w:color w:val="292929"/>
          <w:spacing w:val="-1"/>
        </w:rPr>
        <w:t>So</w:t>
      </w:r>
      <w:r w:rsidRPr="007E4800">
        <w:rPr>
          <w:color w:val="292929"/>
          <w:spacing w:val="-1"/>
        </w:rPr>
        <w:t xml:space="preserve">, it is important that the lender </w:t>
      </w:r>
      <w:proofErr w:type="gramStart"/>
      <w:r w:rsidRPr="007E4800">
        <w:rPr>
          <w:color w:val="292929"/>
          <w:spacing w:val="-1"/>
        </w:rPr>
        <w:t>is able to</w:t>
      </w:r>
      <w:proofErr w:type="gramEnd"/>
      <w:r w:rsidRPr="007E4800">
        <w:rPr>
          <w:color w:val="292929"/>
          <w:spacing w:val="-1"/>
        </w:rPr>
        <w:t xml:space="preserve"> </w:t>
      </w:r>
      <w:r w:rsidR="0042506C" w:rsidRPr="007E4800">
        <w:rPr>
          <w:color w:val="292929"/>
          <w:spacing w:val="-1"/>
        </w:rPr>
        <w:t xml:space="preserve">estimate the risk of </w:t>
      </w:r>
      <w:r w:rsidRPr="007E4800">
        <w:rPr>
          <w:color w:val="292929"/>
          <w:spacing w:val="-1"/>
        </w:rPr>
        <w:t xml:space="preserve">a borrower </w:t>
      </w:r>
      <w:r w:rsidR="0042506C" w:rsidRPr="007E4800">
        <w:rPr>
          <w:color w:val="292929"/>
          <w:spacing w:val="-1"/>
        </w:rPr>
        <w:t xml:space="preserve">being </w:t>
      </w:r>
      <w:r w:rsidRPr="007E4800">
        <w:rPr>
          <w:color w:val="292929"/>
          <w:spacing w:val="-1"/>
        </w:rPr>
        <w:t>default</w:t>
      </w:r>
      <w:r w:rsidR="0042506C" w:rsidRPr="007E4800">
        <w:rPr>
          <w:color w:val="292929"/>
          <w:spacing w:val="-1"/>
        </w:rPr>
        <w:t>ed</w:t>
      </w:r>
      <w:r w:rsidRPr="007E4800">
        <w:rPr>
          <w:color w:val="292929"/>
          <w:spacing w:val="-1"/>
        </w:rPr>
        <w:t xml:space="preserve"> before </w:t>
      </w:r>
      <w:r w:rsidR="0042506C" w:rsidRPr="007E4800">
        <w:rPr>
          <w:color w:val="292929"/>
          <w:spacing w:val="-1"/>
        </w:rPr>
        <w:t>borrowing him/her the money.</w:t>
      </w:r>
    </w:p>
    <w:p w14:paraId="08BEFA68" w14:textId="77777777" w:rsidR="006A7FDE" w:rsidRPr="007E4800" w:rsidRDefault="006A7FDE" w:rsidP="00BE5C47">
      <w:pPr>
        <w:spacing w:line="480" w:lineRule="auto"/>
        <w:rPr>
          <w:rFonts w:cs="Times New Roman"/>
          <w:sz w:val="24"/>
          <w:szCs w:val="24"/>
        </w:rPr>
      </w:pPr>
    </w:p>
    <w:p w14:paraId="2B9D45D2" w14:textId="1F21E7D6" w:rsidR="006A7FDE" w:rsidRPr="007E4800" w:rsidRDefault="006A7FDE" w:rsidP="00BE5C47">
      <w:pPr>
        <w:spacing w:line="480" w:lineRule="auto"/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</w:pPr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Given the </w:t>
      </w:r>
      <w:r w:rsidR="0042506C"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several </w:t>
      </w:r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>factors that might affect borrower default rate, it may be infeasible to come up with good estimates</w:t>
      </w:r>
      <w:r w:rsidR="0042506C"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 manually</w:t>
      </w:r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. The </w:t>
      </w:r>
      <w:r w:rsidR="0042506C"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>objective</w:t>
      </w:r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 of this project is to </w:t>
      </w:r>
      <w:r w:rsidR="0042506C"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>explore</w:t>
      </w:r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 </w:t>
      </w:r>
      <w:proofErr w:type="gramStart"/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>whether or not</w:t>
      </w:r>
      <w:proofErr w:type="gramEnd"/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 we can employ machine learning models to better predict the </w:t>
      </w:r>
      <w:r w:rsidR="007E4800"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loan default </w:t>
      </w:r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risk of borrower. </w:t>
      </w:r>
      <w:r w:rsidR="007E4800"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Using exploratory data analysis, we may be able to </w:t>
      </w:r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describe loans and the financial situations of their borrowers, we may </w:t>
      </w:r>
      <w:r w:rsidR="007E4800"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also </w:t>
      </w:r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determine </w:t>
      </w:r>
      <w:r w:rsidR="007E4800"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>the key</w:t>
      </w:r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 relationships between default rates and a few other </w:t>
      </w:r>
      <w:r w:rsidR="007E4800"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>features.</w:t>
      </w:r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 </w:t>
      </w:r>
      <w:r w:rsidR="007E4800"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>Also</w:t>
      </w:r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, we will </w:t>
      </w:r>
      <w:r w:rsidR="007E4800"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>investigate</w:t>
      </w:r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 key relationships between loan default </w:t>
      </w:r>
      <w:r w:rsidR="007E4800"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risk </w:t>
      </w:r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 xml:space="preserve">and </w:t>
      </w:r>
      <w:r w:rsidR="007E4800"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>customer behavior</w:t>
      </w:r>
      <w:r w:rsidRPr="007E4800">
        <w:rPr>
          <w:rFonts w:cs="Times New Roman"/>
          <w:color w:val="292929"/>
          <w:spacing w:val="-1"/>
          <w:sz w:val="24"/>
          <w:szCs w:val="24"/>
          <w:shd w:val="clear" w:color="auto" w:fill="FFFFFF"/>
        </w:rPr>
        <w:t>.</w:t>
      </w:r>
    </w:p>
    <w:p w14:paraId="1AF99616" w14:textId="7773AC13" w:rsidR="00D17B6C" w:rsidRPr="007E4800" w:rsidRDefault="00D17B6C" w:rsidP="00BE5C47">
      <w:p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Research Questions:</w:t>
      </w:r>
    </w:p>
    <w:p w14:paraId="71ACC534" w14:textId="5FC990E2" w:rsidR="00737D04" w:rsidRPr="007E4800" w:rsidRDefault="00737D04" w:rsidP="00BE5C47">
      <w:pPr>
        <w:pStyle w:val="ListParagraph"/>
        <w:numPr>
          <w:ilvl w:val="0"/>
          <w:numId w:val="3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 xml:space="preserve">What are the attributes of the customer influencing the Loan default risk </w:t>
      </w:r>
      <w:proofErr w:type="gramStart"/>
      <w:r w:rsidRPr="007E4800">
        <w:rPr>
          <w:rFonts w:cs="Times New Roman"/>
          <w:sz w:val="24"/>
          <w:szCs w:val="24"/>
        </w:rPr>
        <w:t>factor.</w:t>
      </w:r>
      <w:proofErr w:type="gramEnd"/>
    </w:p>
    <w:p w14:paraId="301577D1" w14:textId="55C28CF5" w:rsidR="00737D04" w:rsidRPr="007E4800" w:rsidRDefault="00737D04" w:rsidP="00BE5C47">
      <w:pPr>
        <w:pStyle w:val="ListParagraph"/>
        <w:numPr>
          <w:ilvl w:val="0"/>
          <w:numId w:val="3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Understand the relationship among customer demographic and financial features</w:t>
      </w:r>
    </w:p>
    <w:p w14:paraId="6C5A912D" w14:textId="6C0AB41E" w:rsidR="007266F7" w:rsidRPr="007E4800" w:rsidRDefault="00256F24" w:rsidP="00BE5C47">
      <w:pPr>
        <w:pStyle w:val="ListParagraph"/>
        <w:numPr>
          <w:ilvl w:val="0"/>
          <w:numId w:val="3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 xml:space="preserve">What are attributes available in </w:t>
      </w:r>
      <w:r w:rsidR="00737D04" w:rsidRPr="007E4800">
        <w:rPr>
          <w:rFonts w:cs="Times New Roman"/>
          <w:sz w:val="24"/>
          <w:szCs w:val="24"/>
        </w:rPr>
        <w:t>bank accounts</w:t>
      </w:r>
      <w:r w:rsidRPr="007E4800">
        <w:rPr>
          <w:rFonts w:cs="Times New Roman"/>
          <w:sz w:val="24"/>
          <w:szCs w:val="24"/>
        </w:rPr>
        <w:t xml:space="preserve"> data. Would there be any optional attributes for which the data would be missing</w:t>
      </w:r>
      <w:r w:rsidR="00737D04" w:rsidRPr="007E4800">
        <w:rPr>
          <w:rFonts w:cs="Times New Roman"/>
          <w:sz w:val="24"/>
          <w:szCs w:val="24"/>
        </w:rPr>
        <w:t>.</w:t>
      </w:r>
    </w:p>
    <w:p w14:paraId="34722DAC" w14:textId="31DE4989" w:rsidR="00072BB0" w:rsidRPr="007E4800" w:rsidRDefault="00256F24" w:rsidP="00BE5C47">
      <w:pPr>
        <w:pStyle w:val="ListParagraph"/>
        <w:numPr>
          <w:ilvl w:val="0"/>
          <w:numId w:val="3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 xml:space="preserve"> </w:t>
      </w:r>
      <w:r w:rsidR="00072BB0" w:rsidRPr="007E4800">
        <w:rPr>
          <w:rFonts w:cs="Times New Roman"/>
          <w:sz w:val="24"/>
          <w:szCs w:val="24"/>
        </w:rPr>
        <w:t xml:space="preserve">Are there any attributes negatively or positively moving with the </w:t>
      </w:r>
      <w:r w:rsidR="009749D2" w:rsidRPr="007E4800">
        <w:rPr>
          <w:rFonts w:cs="Times New Roman"/>
          <w:sz w:val="24"/>
          <w:szCs w:val="24"/>
        </w:rPr>
        <w:t>Loan default risk</w:t>
      </w:r>
      <w:r w:rsidR="00072BB0" w:rsidRPr="007E4800">
        <w:rPr>
          <w:rFonts w:cs="Times New Roman"/>
          <w:sz w:val="24"/>
          <w:szCs w:val="24"/>
        </w:rPr>
        <w:t xml:space="preserve"> status </w:t>
      </w:r>
      <w:proofErr w:type="gramStart"/>
      <w:r w:rsidR="009749D2" w:rsidRPr="007E4800">
        <w:rPr>
          <w:rFonts w:cs="Times New Roman"/>
          <w:sz w:val="24"/>
          <w:szCs w:val="24"/>
        </w:rPr>
        <w:t>feature</w:t>
      </w:r>
      <w:r w:rsidR="00072BB0" w:rsidRPr="007E4800">
        <w:rPr>
          <w:rFonts w:cs="Times New Roman"/>
          <w:sz w:val="24"/>
          <w:szCs w:val="24"/>
        </w:rPr>
        <w:t>.</w:t>
      </w:r>
      <w:proofErr w:type="gramEnd"/>
    </w:p>
    <w:p w14:paraId="37B7C950" w14:textId="13CE9ACA" w:rsidR="009749D2" w:rsidRPr="007E4800" w:rsidRDefault="00F33D16" w:rsidP="00BE5C47">
      <w:pPr>
        <w:pStyle w:val="ListParagraph"/>
        <w:numPr>
          <w:ilvl w:val="0"/>
          <w:numId w:val="3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lastRenderedPageBreak/>
        <w:t>Can we really predict who would default in a loan thus avoid bad loans? If yes, with what accuracy.</w:t>
      </w:r>
    </w:p>
    <w:p w14:paraId="629771C5" w14:textId="77777777" w:rsidR="00D70A69" w:rsidRPr="007E4800" w:rsidRDefault="00D70A69" w:rsidP="00BE5C47">
      <w:pPr>
        <w:pStyle w:val="ListParagraph"/>
        <w:numPr>
          <w:ilvl w:val="0"/>
          <w:numId w:val="3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What type of account holders can default the loan most? Is it savings account, checking account or others?</w:t>
      </w:r>
    </w:p>
    <w:p w14:paraId="197991E3" w14:textId="133C5746" w:rsidR="001B2BFA" w:rsidRPr="007E4800" w:rsidRDefault="0084592F" w:rsidP="00BE5C47">
      <w:pPr>
        <w:pStyle w:val="ListParagraph"/>
        <w:numPr>
          <w:ilvl w:val="0"/>
          <w:numId w:val="3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 xml:space="preserve">Is education level of the customer play a role in loan </w:t>
      </w:r>
      <w:r w:rsidR="0009266E" w:rsidRPr="007E4800">
        <w:rPr>
          <w:rFonts w:cs="Times New Roman"/>
          <w:sz w:val="24"/>
          <w:szCs w:val="24"/>
        </w:rPr>
        <w:t xml:space="preserve">default </w:t>
      </w:r>
      <w:r w:rsidRPr="007E4800">
        <w:rPr>
          <w:rFonts w:cs="Times New Roman"/>
          <w:sz w:val="24"/>
          <w:szCs w:val="24"/>
        </w:rPr>
        <w:t>risk?</w:t>
      </w:r>
    </w:p>
    <w:p w14:paraId="7814E9F5" w14:textId="5EF51B4E" w:rsidR="00F33D16" w:rsidRPr="007E4800" w:rsidRDefault="001B2BFA" w:rsidP="00BE5C47">
      <w:pPr>
        <w:pStyle w:val="ListParagraph"/>
        <w:numPr>
          <w:ilvl w:val="0"/>
          <w:numId w:val="3"/>
        </w:num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What is the impact of employment status on the loan default risk?</w:t>
      </w:r>
      <w:r w:rsidR="00D70A69" w:rsidRPr="007E4800">
        <w:rPr>
          <w:rFonts w:cs="Times New Roman"/>
          <w:sz w:val="24"/>
          <w:szCs w:val="24"/>
        </w:rPr>
        <w:t xml:space="preserve"> </w:t>
      </w:r>
    </w:p>
    <w:p w14:paraId="291F5F6B" w14:textId="77777777" w:rsidR="002203ED" w:rsidRPr="00C8353D" w:rsidRDefault="002203ED" w:rsidP="00BE5C47">
      <w:pPr>
        <w:pStyle w:val="Heading1"/>
        <w:spacing w:line="480" w:lineRule="auto"/>
        <w:rPr>
          <w:rFonts w:cs="Times New Roman"/>
        </w:rPr>
      </w:pPr>
      <w:r w:rsidRPr="00C8353D">
        <w:rPr>
          <w:rFonts w:cs="Times New Roman"/>
        </w:rPr>
        <w:t>What Method?</w:t>
      </w:r>
    </w:p>
    <w:p w14:paraId="339C6017" w14:textId="69805D50" w:rsidR="002203ED" w:rsidRPr="007E4800" w:rsidRDefault="002203ED" w:rsidP="00BE5C47">
      <w:p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What methods will you be using?</w:t>
      </w:r>
      <w:r w:rsidR="00694A1A" w:rsidRPr="007E4800">
        <w:rPr>
          <w:rFonts w:cs="Times New Roman"/>
          <w:sz w:val="24"/>
          <w:szCs w:val="24"/>
        </w:rPr>
        <w:t xml:space="preserve"> What will those methods provide in terms of analysis? How is this useful?</w:t>
      </w:r>
    </w:p>
    <w:p w14:paraId="57F3708C" w14:textId="77777777" w:rsidR="00321002" w:rsidRPr="007E4800" w:rsidRDefault="00321002" w:rsidP="00BE5C47">
      <w:pPr>
        <w:spacing w:line="480" w:lineRule="auto"/>
        <w:rPr>
          <w:rFonts w:cs="Times New Roman"/>
          <w:color w:val="000000"/>
          <w:sz w:val="24"/>
          <w:szCs w:val="24"/>
          <w:u w:val="single"/>
        </w:rPr>
      </w:pPr>
      <w:r w:rsidRPr="007E4800">
        <w:rPr>
          <w:rFonts w:cs="Times New Roman"/>
          <w:color w:val="000000"/>
          <w:sz w:val="24"/>
          <w:szCs w:val="24"/>
          <w:u w:val="single"/>
        </w:rPr>
        <w:t>Data import</w:t>
      </w:r>
    </w:p>
    <w:p w14:paraId="31319290" w14:textId="77777777" w:rsidR="00321002" w:rsidRPr="007E4800" w:rsidRDefault="00321002" w:rsidP="00BE5C47">
      <w:pPr>
        <w:spacing w:line="480" w:lineRule="auto"/>
        <w:rPr>
          <w:rFonts w:cs="Times New Roman"/>
          <w:color w:val="000000"/>
          <w:sz w:val="24"/>
          <w:szCs w:val="24"/>
        </w:rPr>
      </w:pPr>
      <w:r w:rsidRPr="007E4800">
        <w:rPr>
          <w:rFonts w:cs="Times New Roman"/>
          <w:color w:val="000000"/>
          <w:sz w:val="24"/>
          <w:szCs w:val="24"/>
        </w:rPr>
        <w:t>To answer these questions, I would have to initially import the dataset to a dataframe in Python.</w:t>
      </w:r>
    </w:p>
    <w:p w14:paraId="55D060C6" w14:textId="7F3151E2" w:rsidR="00321002" w:rsidRPr="007E4800" w:rsidRDefault="00321002" w:rsidP="00BE5C47">
      <w:pPr>
        <w:spacing w:line="480" w:lineRule="auto"/>
        <w:rPr>
          <w:rFonts w:cs="Times New Roman"/>
          <w:color w:val="000000"/>
          <w:sz w:val="24"/>
          <w:szCs w:val="24"/>
        </w:rPr>
      </w:pPr>
      <w:r w:rsidRPr="007E4800">
        <w:rPr>
          <w:rFonts w:cs="Times New Roman"/>
          <w:color w:val="000000"/>
          <w:sz w:val="24"/>
          <w:szCs w:val="24"/>
        </w:rPr>
        <w:t>CSV library can be used for importing CSV files.</w:t>
      </w:r>
      <w:r w:rsidR="00E941D9" w:rsidRPr="007E4800">
        <w:rPr>
          <w:rFonts w:cs="Times New Roman"/>
          <w:color w:val="000000"/>
          <w:sz w:val="24"/>
          <w:szCs w:val="24"/>
        </w:rPr>
        <w:t xml:space="preserve"> Since I have multiple </w:t>
      </w:r>
      <w:proofErr w:type="gramStart"/>
      <w:r w:rsidR="00E941D9" w:rsidRPr="007E4800">
        <w:rPr>
          <w:rFonts w:cs="Times New Roman"/>
          <w:color w:val="000000"/>
          <w:sz w:val="24"/>
          <w:szCs w:val="24"/>
        </w:rPr>
        <w:t>datasets</w:t>
      </w:r>
      <w:proofErr w:type="gramEnd"/>
      <w:r w:rsidR="00E941D9" w:rsidRPr="007E4800">
        <w:rPr>
          <w:rFonts w:cs="Times New Roman"/>
          <w:color w:val="000000"/>
          <w:sz w:val="24"/>
          <w:szCs w:val="24"/>
        </w:rPr>
        <w:t xml:space="preserve"> I need to join them first based on the unique key (Customer ID) and do the data processing.</w:t>
      </w:r>
    </w:p>
    <w:p w14:paraId="361D6A31" w14:textId="77777777" w:rsidR="00321002" w:rsidRPr="007E4800" w:rsidRDefault="00321002" w:rsidP="00BE5C47">
      <w:pPr>
        <w:spacing w:line="480" w:lineRule="auto"/>
        <w:rPr>
          <w:rFonts w:cs="Times New Roman"/>
          <w:color w:val="000000"/>
          <w:sz w:val="24"/>
          <w:szCs w:val="24"/>
          <w:u w:val="single"/>
        </w:rPr>
      </w:pPr>
      <w:r w:rsidRPr="007E4800">
        <w:rPr>
          <w:rFonts w:cs="Times New Roman"/>
          <w:color w:val="000000"/>
          <w:sz w:val="24"/>
          <w:szCs w:val="24"/>
          <w:u w:val="single"/>
        </w:rPr>
        <w:t>Data Quality</w:t>
      </w:r>
    </w:p>
    <w:p w14:paraId="217FA09C" w14:textId="77777777" w:rsidR="00321002" w:rsidRPr="007E4800" w:rsidRDefault="00321002" w:rsidP="00BE5C47">
      <w:pPr>
        <w:spacing w:line="480" w:lineRule="auto"/>
        <w:rPr>
          <w:rFonts w:cs="Times New Roman"/>
          <w:color w:val="000000"/>
          <w:sz w:val="24"/>
          <w:szCs w:val="24"/>
        </w:rPr>
      </w:pPr>
      <w:r w:rsidRPr="007E4800">
        <w:rPr>
          <w:rFonts w:cs="Times New Roman"/>
          <w:color w:val="000000"/>
          <w:sz w:val="24"/>
          <w:szCs w:val="24"/>
        </w:rPr>
        <w:t>I would check the quality of the data in each variable. If there are any NA, NULL values then removing them from the dataset would give us cleaner data.</w:t>
      </w:r>
    </w:p>
    <w:p w14:paraId="38414D19" w14:textId="77777777" w:rsidR="00321002" w:rsidRPr="007E4800" w:rsidRDefault="00321002" w:rsidP="00BE5C47">
      <w:pPr>
        <w:spacing w:line="480" w:lineRule="auto"/>
        <w:rPr>
          <w:rFonts w:cs="Times New Roman"/>
          <w:color w:val="000000"/>
          <w:sz w:val="24"/>
          <w:szCs w:val="24"/>
          <w:u w:val="single"/>
        </w:rPr>
      </w:pPr>
      <w:r w:rsidRPr="007E4800">
        <w:rPr>
          <w:rFonts w:cs="Times New Roman"/>
          <w:color w:val="000000"/>
          <w:sz w:val="24"/>
          <w:szCs w:val="24"/>
          <w:u w:val="single"/>
        </w:rPr>
        <w:t>Descriptive statistics</w:t>
      </w:r>
    </w:p>
    <w:p w14:paraId="3C379C69" w14:textId="26D8413C" w:rsidR="00321002" w:rsidRPr="007E4800" w:rsidRDefault="00321002" w:rsidP="00BE5C47">
      <w:pPr>
        <w:spacing w:line="480" w:lineRule="auto"/>
        <w:rPr>
          <w:rFonts w:cs="Times New Roman"/>
          <w:color w:val="000000"/>
          <w:sz w:val="24"/>
          <w:szCs w:val="24"/>
        </w:rPr>
      </w:pPr>
      <w:r w:rsidRPr="007E4800">
        <w:rPr>
          <w:rFonts w:cs="Times New Roman"/>
          <w:color w:val="000000"/>
          <w:sz w:val="24"/>
          <w:szCs w:val="24"/>
        </w:rPr>
        <w:t xml:space="preserve">Then explore the categorical variables like Education level, </w:t>
      </w:r>
      <w:r w:rsidR="00454921" w:rsidRPr="007E4800">
        <w:rPr>
          <w:rFonts w:cs="Times New Roman"/>
          <w:color w:val="000000"/>
          <w:sz w:val="24"/>
          <w:szCs w:val="24"/>
        </w:rPr>
        <w:t xml:space="preserve">Employment status, </w:t>
      </w:r>
      <w:r w:rsidRPr="007E4800">
        <w:rPr>
          <w:rFonts w:cs="Times New Roman"/>
          <w:color w:val="000000"/>
          <w:sz w:val="24"/>
          <w:szCs w:val="24"/>
        </w:rPr>
        <w:t>Credit Score</w:t>
      </w:r>
      <w:r w:rsidR="00454921" w:rsidRPr="007E4800">
        <w:rPr>
          <w:rFonts w:cs="Times New Roman"/>
          <w:color w:val="000000"/>
          <w:sz w:val="24"/>
          <w:szCs w:val="24"/>
        </w:rPr>
        <w:t>, Account type</w:t>
      </w:r>
      <w:r w:rsidRPr="007E4800">
        <w:rPr>
          <w:rFonts w:cs="Times New Roman"/>
          <w:color w:val="000000"/>
          <w:sz w:val="24"/>
          <w:szCs w:val="24"/>
        </w:rPr>
        <w:t xml:space="preserve"> and check their distribution</w:t>
      </w:r>
    </w:p>
    <w:p w14:paraId="6DC743DC" w14:textId="3C53DB55" w:rsidR="00321002" w:rsidRPr="007E4800" w:rsidRDefault="00321002" w:rsidP="00BE5C47">
      <w:pPr>
        <w:spacing w:line="480" w:lineRule="auto"/>
        <w:rPr>
          <w:rFonts w:cs="Times New Roman"/>
          <w:color w:val="000000"/>
          <w:sz w:val="24"/>
          <w:szCs w:val="24"/>
        </w:rPr>
      </w:pPr>
      <w:r w:rsidRPr="007E4800">
        <w:rPr>
          <w:rFonts w:cs="Times New Roman"/>
          <w:color w:val="000000"/>
          <w:sz w:val="24"/>
          <w:szCs w:val="24"/>
        </w:rPr>
        <w:t xml:space="preserve">I will calculate covariance/correlation. Descriptive statistics would help us understand the data range, median and how each variable is distributed. </w:t>
      </w:r>
    </w:p>
    <w:p w14:paraId="1083519A" w14:textId="77777777" w:rsidR="00321002" w:rsidRPr="007E4800" w:rsidRDefault="00321002" w:rsidP="00BE5C47">
      <w:pPr>
        <w:spacing w:line="480" w:lineRule="auto"/>
        <w:rPr>
          <w:rFonts w:cs="Times New Roman"/>
          <w:color w:val="000000"/>
          <w:sz w:val="24"/>
          <w:szCs w:val="24"/>
          <w:u w:val="single"/>
        </w:rPr>
      </w:pPr>
      <w:r w:rsidRPr="007E4800">
        <w:rPr>
          <w:rFonts w:cs="Times New Roman"/>
          <w:color w:val="000000"/>
          <w:sz w:val="24"/>
          <w:szCs w:val="24"/>
          <w:u w:val="single"/>
        </w:rPr>
        <w:lastRenderedPageBreak/>
        <w:t>Relationships and modeling</w:t>
      </w:r>
    </w:p>
    <w:p w14:paraId="18DE2C08" w14:textId="0277B9F5" w:rsidR="00321002" w:rsidRPr="007E4800" w:rsidRDefault="00321002" w:rsidP="00BE5C47">
      <w:pPr>
        <w:spacing w:line="480" w:lineRule="auto"/>
        <w:rPr>
          <w:rFonts w:cs="Times New Roman"/>
          <w:color w:val="000000"/>
          <w:sz w:val="24"/>
          <w:szCs w:val="24"/>
        </w:rPr>
      </w:pPr>
      <w:r w:rsidRPr="007E4800">
        <w:rPr>
          <w:rFonts w:cs="Times New Roman"/>
          <w:color w:val="000000"/>
          <w:sz w:val="24"/>
          <w:szCs w:val="24"/>
        </w:rPr>
        <w:t xml:space="preserve">I need to understand the factors that are truly influencing </w:t>
      </w:r>
      <w:r w:rsidR="00C706BA" w:rsidRPr="007E4800">
        <w:rPr>
          <w:rFonts w:cs="Times New Roman"/>
          <w:color w:val="000000"/>
          <w:sz w:val="24"/>
          <w:szCs w:val="24"/>
        </w:rPr>
        <w:t>the loan default risk</w:t>
      </w:r>
      <w:r w:rsidRPr="007E4800">
        <w:rPr>
          <w:rFonts w:cs="Times New Roman"/>
          <w:color w:val="000000"/>
          <w:sz w:val="24"/>
          <w:szCs w:val="24"/>
        </w:rPr>
        <w:t xml:space="preserve"> and how strong is the relationship between such variables. Explore if the relationship between the target variable and the independent variables is linear or non-linear. Check if a transformation (e.g. logarithm) give us a linear relationship.</w:t>
      </w:r>
    </w:p>
    <w:p w14:paraId="6A3195D3" w14:textId="2278C663" w:rsidR="00321002" w:rsidRPr="007E4800" w:rsidRDefault="00321002" w:rsidP="00BE5C47">
      <w:pPr>
        <w:spacing w:line="480" w:lineRule="auto"/>
        <w:rPr>
          <w:rFonts w:cs="Times New Roman"/>
          <w:color w:val="000000"/>
          <w:sz w:val="24"/>
          <w:szCs w:val="24"/>
        </w:rPr>
      </w:pPr>
      <w:r w:rsidRPr="007E4800">
        <w:rPr>
          <w:rFonts w:cs="Times New Roman"/>
          <w:color w:val="000000"/>
          <w:sz w:val="24"/>
          <w:szCs w:val="24"/>
        </w:rPr>
        <w:t xml:space="preserve">Predicting </w:t>
      </w:r>
      <w:r w:rsidR="00C706BA" w:rsidRPr="007E4800">
        <w:rPr>
          <w:rFonts w:cs="Times New Roman"/>
          <w:color w:val="000000"/>
          <w:sz w:val="24"/>
          <w:szCs w:val="24"/>
        </w:rPr>
        <w:t>loan default risk</w:t>
      </w:r>
      <w:r w:rsidRPr="007E4800">
        <w:rPr>
          <w:rFonts w:cs="Times New Roman"/>
          <w:color w:val="000000"/>
          <w:sz w:val="24"/>
          <w:szCs w:val="24"/>
        </w:rPr>
        <w:t xml:space="preserve"> status is a binary </w:t>
      </w:r>
      <w:r w:rsidR="00F70724" w:rsidRPr="007E4800">
        <w:rPr>
          <w:rFonts w:cs="Times New Roman"/>
          <w:color w:val="000000"/>
          <w:sz w:val="24"/>
          <w:szCs w:val="24"/>
        </w:rPr>
        <w:t>classification problem, so I will try with Logistic regression</w:t>
      </w:r>
      <w:r w:rsidR="00C706BA" w:rsidRPr="007E4800">
        <w:rPr>
          <w:rFonts w:cs="Times New Roman"/>
          <w:color w:val="000000"/>
          <w:sz w:val="24"/>
          <w:szCs w:val="24"/>
        </w:rPr>
        <w:t>, Random forest, Gradient boosting models</w:t>
      </w:r>
      <w:r w:rsidR="00F70724" w:rsidRPr="007E4800">
        <w:rPr>
          <w:rFonts w:cs="Times New Roman"/>
          <w:color w:val="000000"/>
          <w:sz w:val="24"/>
          <w:szCs w:val="24"/>
        </w:rPr>
        <w:t xml:space="preserve"> and test the accuracy of the model. </w:t>
      </w:r>
    </w:p>
    <w:p w14:paraId="1E4BF365" w14:textId="77777777" w:rsidR="00321002" w:rsidRPr="007E4800" w:rsidRDefault="00321002" w:rsidP="00BE5C47">
      <w:pPr>
        <w:spacing w:line="480" w:lineRule="auto"/>
        <w:rPr>
          <w:rFonts w:cs="Times New Roman"/>
          <w:color w:val="000000"/>
          <w:sz w:val="24"/>
          <w:szCs w:val="24"/>
          <w:u w:val="single"/>
        </w:rPr>
      </w:pPr>
      <w:r w:rsidRPr="007E4800">
        <w:rPr>
          <w:rFonts w:cs="Times New Roman"/>
          <w:color w:val="000000"/>
          <w:sz w:val="24"/>
          <w:szCs w:val="24"/>
          <w:u w:val="single"/>
        </w:rPr>
        <w:t>Data visualization</w:t>
      </w:r>
    </w:p>
    <w:p w14:paraId="768F60B7" w14:textId="2BBE798A" w:rsidR="007266F7" w:rsidRPr="007E4800" w:rsidRDefault="00321002" w:rsidP="00BE5C47">
      <w:pPr>
        <w:spacing w:line="480" w:lineRule="auto"/>
        <w:rPr>
          <w:rFonts w:cs="Times New Roman"/>
          <w:color w:val="000000"/>
          <w:sz w:val="24"/>
          <w:szCs w:val="24"/>
        </w:rPr>
      </w:pPr>
      <w:r w:rsidRPr="007E4800">
        <w:rPr>
          <w:rFonts w:cs="Times New Roman"/>
          <w:color w:val="000000"/>
          <w:sz w:val="24"/>
          <w:szCs w:val="24"/>
        </w:rPr>
        <w:t>Relationships are best viewed graphically using Matplotlib package in Python. Boxplots, histograms would work best for exploring single variables. Scatter plot, bar charts would show the bi-variate relationships. Pie Chart can be used for illustrating the proportions.</w:t>
      </w:r>
    </w:p>
    <w:p w14:paraId="111F327E" w14:textId="77777777" w:rsidR="002203ED" w:rsidRPr="00C8353D" w:rsidRDefault="002203ED" w:rsidP="00BE5C47">
      <w:pPr>
        <w:pStyle w:val="Heading1"/>
        <w:spacing w:line="480" w:lineRule="auto"/>
        <w:rPr>
          <w:rFonts w:cs="Times New Roman"/>
        </w:rPr>
      </w:pPr>
      <w:r w:rsidRPr="00C8353D">
        <w:rPr>
          <w:rFonts w:cs="Times New Roman"/>
        </w:rPr>
        <w:t>Potential Issues?</w:t>
      </w:r>
    </w:p>
    <w:p w14:paraId="74E0C0F8" w14:textId="757E4FE7" w:rsidR="002203ED" w:rsidRPr="007E4800" w:rsidRDefault="002203ED" w:rsidP="00BE5C47">
      <w:p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>What challenges do you anticipate having?</w:t>
      </w:r>
      <w:r w:rsidR="00694A1A" w:rsidRPr="007E4800">
        <w:rPr>
          <w:rFonts w:cs="Times New Roman"/>
          <w:sz w:val="24"/>
          <w:szCs w:val="24"/>
        </w:rPr>
        <w:t xml:space="preserve"> What could cause this project to go off schedule?</w:t>
      </w:r>
    </w:p>
    <w:p w14:paraId="74F8FAB3" w14:textId="5A4D787A" w:rsidR="00412C11" w:rsidRPr="007E4800" w:rsidRDefault="00412C11" w:rsidP="00BE5C47">
      <w:p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 xml:space="preserve">I would require good amount of </w:t>
      </w:r>
      <w:r w:rsidR="00F014FB" w:rsidRPr="007E4800">
        <w:rPr>
          <w:rFonts w:cs="Times New Roman"/>
          <w:sz w:val="24"/>
          <w:szCs w:val="24"/>
        </w:rPr>
        <w:t>Good</w:t>
      </w:r>
      <w:r w:rsidRPr="007E4800">
        <w:rPr>
          <w:rFonts w:cs="Times New Roman"/>
          <w:sz w:val="24"/>
          <w:szCs w:val="24"/>
        </w:rPr>
        <w:t xml:space="preserve"> and </w:t>
      </w:r>
      <w:r w:rsidR="00F014FB" w:rsidRPr="007E4800">
        <w:rPr>
          <w:rFonts w:cs="Times New Roman"/>
          <w:sz w:val="24"/>
          <w:szCs w:val="24"/>
        </w:rPr>
        <w:t>Bad loans data</w:t>
      </w:r>
      <w:r w:rsidRPr="007E4800">
        <w:rPr>
          <w:rFonts w:cs="Times New Roman"/>
          <w:sz w:val="24"/>
          <w:szCs w:val="24"/>
        </w:rPr>
        <w:t xml:space="preserve"> to build a robust predicti</w:t>
      </w:r>
      <w:r w:rsidR="00F014FB" w:rsidRPr="007E4800">
        <w:rPr>
          <w:rFonts w:cs="Times New Roman"/>
          <w:sz w:val="24"/>
          <w:szCs w:val="24"/>
        </w:rPr>
        <w:t>ve</w:t>
      </w:r>
      <w:r w:rsidRPr="007E4800">
        <w:rPr>
          <w:rFonts w:cs="Times New Roman"/>
          <w:sz w:val="24"/>
          <w:szCs w:val="24"/>
        </w:rPr>
        <w:t xml:space="preserve"> model. If the dataset is skewed towards one of the approval </w:t>
      </w:r>
      <w:proofErr w:type="gramStart"/>
      <w:r w:rsidRPr="007E4800">
        <w:rPr>
          <w:rFonts w:cs="Times New Roman"/>
          <w:sz w:val="24"/>
          <w:szCs w:val="24"/>
        </w:rPr>
        <w:t>status</w:t>
      </w:r>
      <w:proofErr w:type="gramEnd"/>
      <w:r w:rsidRPr="007E4800">
        <w:rPr>
          <w:rFonts w:cs="Times New Roman"/>
          <w:sz w:val="24"/>
          <w:szCs w:val="24"/>
        </w:rPr>
        <w:t xml:space="preserve"> types heavily then the model may not work accurately. So, that is one potential risk with the approach. At this time, I </w:t>
      </w:r>
      <w:proofErr w:type="gramStart"/>
      <w:r w:rsidRPr="007E4800">
        <w:rPr>
          <w:rFonts w:cs="Times New Roman"/>
          <w:sz w:val="24"/>
          <w:szCs w:val="24"/>
        </w:rPr>
        <w:t>don’t</w:t>
      </w:r>
      <w:proofErr w:type="gramEnd"/>
      <w:r w:rsidRPr="007E4800">
        <w:rPr>
          <w:rFonts w:cs="Times New Roman"/>
          <w:sz w:val="24"/>
          <w:szCs w:val="24"/>
        </w:rPr>
        <w:t xml:space="preserve"> see any reasons why this project can’t be completed on time. </w:t>
      </w:r>
    </w:p>
    <w:p w14:paraId="4ED90191" w14:textId="6716454C" w:rsidR="00412C11" w:rsidRPr="007E4800" w:rsidRDefault="00412C11" w:rsidP="00BE5C47">
      <w:pPr>
        <w:spacing w:line="480" w:lineRule="auto"/>
        <w:rPr>
          <w:rFonts w:cs="Times New Roman"/>
          <w:sz w:val="24"/>
          <w:szCs w:val="24"/>
        </w:rPr>
      </w:pPr>
      <w:r w:rsidRPr="007E4800">
        <w:rPr>
          <w:rFonts w:cs="Times New Roman"/>
          <w:sz w:val="24"/>
          <w:szCs w:val="24"/>
        </w:rPr>
        <w:t xml:space="preserve">If I think the given dataset is not good enough then I will look for other data sources for </w:t>
      </w:r>
      <w:r w:rsidR="00916A69" w:rsidRPr="007E4800">
        <w:rPr>
          <w:rFonts w:cs="Times New Roman"/>
          <w:sz w:val="24"/>
          <w:szCs w:val="24"/>
        </w:rPr>
        <w:t>loans data</w:t>
      </w:r>
      <w:r w:rsidRPr="007E4800">
        <w:rPr>
          <w:rFonts w:cs="Times New Roman"/>
          <w:sz w:val="24"/>
          <w:szCs w:val="24"/>
        </w:rPr>
        <w:t xml:space="preserve"> and complete the project.</w:t>
      </w:r>
    </w:p>
    <w:p w14:paraId="202B9F64" w14:textId="77777777" w:rsidR="007266F7" w:rsidRPr="00C8353D" w:rsidRDefault="007266F7" w:rsidP="00BE5C47">
      <w:pPr>
        <w:spacing w:line="480" w:lineRule="auto"/>
        <w:rPr>
          <w:rFonts w:cs="Times New Roman"/>
        </w:rPr>
      </w:pPr>
    </w:p>
    <w:p w14:paraId="7965A213" w14:textId="4549642C" w:rsidR="007418ED" w:rsidRPr="00C8353D" w:rsidRDefault="002203ED" w:rsidP="00B22E4F">
      <w:pPr>
        <w:pStyle w:val="Heading1"/>
        <w:spacing w:line="480" w:lineRule="auto"/>
        <w:rPr>
          <w:rFonts w:cs="Times New Roman"/>
        </w:rPr>
      </w:pPr>
      <w:r w:rsidRPr="00C8353D">
        <w:rPr>
          <w:rFonts w:cs="Times New Roman"/>
        </w:rPr>
        <w:lastRenderedPageBreak/>
        <w:t>Concluding Remarks</w:t>
      </w:r>
    </w:p>
    <w:p w14:paraId="3FBA81B1" w14:textId="7F68003A" w:rsidR="006D032D" w:rsidRDefault="007266F7" w:rsidP="006D032D">
      <w:pPr>
        <w:pStyle w:val="ic"/>
        <w:shd w:val="clear" w:color="auto" w:fill="FFFFFF"/>
        <w:spacing w:before="252" w:beforeAutospacing="0" w:after="0" w:afterAutospacing="0" w:line="480" w:lineRule="atLeast"/>
        <w:rPr>
          <w:rFonts w:ascii="Georgia" w:hAnsi="Georgia" w:cs="Segoe UI"/>
          <w:color w:val="292929"/>
          <w:spacing w:val="-1"/>
          <w:sz w:val="32"/>
          <w:szCs w:val="32"/>
        </w:rPr>
      </w:pPr>
      <w:r w:rsidRPr="00C8353D">
        <w:t>Advancements in technology are changing the way of</w:t>
      </w:r>
      <w:r w:rsidR="007418ED" w:rsidRPr="00C8353D">
        <w:t xml:space="preserve"> performing</w:t>
      </w:r>
      <w:r w:rsidRPr="00C8353D">
        <w:t xml:space="preserve"> financial transactions</w:t>
      </w:r>
      <w:r w:rsidR="007418ED" w:rsidRPr="00C8353D">
        <w:t xml:space="preserve"> in a traditional way</w:t>
      </w:r>
      <w:r w:rsidRPr="00C8353D">
        <w:t xml:space="preserve">. During the last few </w:t>
      </w:r>
      <w:r w:rsidR="00C27273" w:rsidRPr="00C8353D">
        <w:t>months</w:t>
      </w:r>
      <w:r w:rsidRPr="00C8353D">
        <w:t xml:space="preserve">, credit card usage has </w:t>
      </w:r>
      <w:r w:rsidR="00C27273" w:rsidRPr="00C8353D">
        <w:t>increased</w:t>
      </w:r>
      <w:r w:rsidRPr="00C8353D">
        <w:t xml:space="preserve"> rapidly </w:t>
      </w:r>
      <w:r w:rsidR="00C27273" w:rsidRPr="00C8353D">
        <w:t>all over the world</w:t>
      </w:r>
      <w:r w:rsidRPr="00C8353D">
        <w:t xml:space="preserve">. Customers </w:t>
      </w:r>
      <w:r w:rsidR="00C27273" w:rsidRPr="00C8353D">
        <w:t>started using</w:t>
      </w:r>
      <w:r w:rsidRPr="00C8353D">
        <w:t xml:space="preserve"> the</w:t>
      </w:r>
      <w:r w:rsidR="00C27273" w:rsidRPr="00C8353D">
        <w:t xml:space="preserve"> credit</w:t>
      </w:r>
      <w:r w:rsidRPr="00C8353D">
        <w:t xml:space="preserve"> cards for </w:t>
      </w:r>
      <w:proofErr w:type="gramStart"/>
      <w:r w:rsidRPr="00C8353D">
        <w:t>a number of</w:t>
      </w:r>
      <w:proofErr w:type="gramEnd"/>
      <w:r w:rsidRPr="00C8353D">
        <w:t xml:space="preserve"> reasons such as paying regular bills, emergencies, </w:t>
      </w:r>
      <w:r w:rsidR="00C27273" w:rsidRPr="00C8353D">
        <w:t>online shopping, travel, buying extra protection(insurance) for the rentals</w:t>
      </w:r>
      <w:r w:rsidRPr="00C8353D">
        <w:t xml:space="preserve"> etc. </w:t>
      </w:r>
      <w:r w:rsidR="00C27273" w:rsidRPr="00C8353D">
        <w:t>Covid-19 pandemic has changed the consumer habits</w:t>
      </w:r>
      <w:r w:rsidR="00B64B4F">
        <w:t>. So, it is more important than ever</w:t>
      </w:r>
      <w:r w:rsidR="008B6A3C">
        <w:t xml:space="preserve"> for banks to </w:t>
      </w:r>
      <w:r w:rsidR="007F6DAE">
        <w:t>predict</w:t>
      </w:r>
      <w:r w:rsidR="008B6A3C">
        <w:t xml:space="preserve"> the lending risk.</w:t>
      </w:r>
      <w:r w:rsidR="006D032D">
        <w:t xml:space="preserve"> Defaulting in loans </w:t>
      </w:r>
      <w:r w:rsidR="006D032D" w:rsidRPr="006D032D">
        <w:t xml:space="preserve">can be restricted by ensuring that loans are made to only borrowers who are </w:t>
      </w:r>
      <w:r w:rsidR="006D032D">
        <w:t xml:space="preserve">most likely to </w:t>
      </w:r>
      <w:r w:rsidR="006D032D" w:rsidRPr="006D032D">
        <w:t>repay, and who is unlikely to become insolvent.</w:t>
      </w:r>
      <w:r w:rsidR="006D032D">
        <w:t xml:space="preserve"> Machine learning can help banks predicting the good versus bad customers as far as lending is concerned.</w:t>
      </w:r>
    </w:p>
    <w:p w14:paraId="1DC5614D" w14:textId="710E3BA3" w:rsidR="00C27273" w:rsidRPr="00C8353D" w:rsidRDefault="00C27273" w:rsidP="00BE5C47">
      <w:pPr>
        <w:spacing w:line="480" w:lineRule="auto"/>
        <w:rPr>
          <w:rFonts w:cs="Times New Roman"/>
        </w:rPr>
      </w:pPr>
    </w:p>
    <w:p w14:paraId="629804E6" w14:textId="0955DFC4" w:rsidR="007266F7" w:rsidRPr="003A0C84" w:rsidRDefault="007266F7" w:rsidP="00BE5C47">
      <w:pPr>
        <w:spacing w:line="480" w:lineRule="auto"/>
        <w:rPr>
          <w:rFonts w:cs="Times New Roman"/>
          <w:sz w:val="24"/>
          <w:szCs w:val="24"/>
        </w:rPr>
      </w:pPr>
      <w:r w:rsidRPr="003A0C84">
        <w:rPr>
          <w:rFonts w:cs="Times New Roman"/>
          <w:sz w:val="24"/>
          <w:szCs w:val="24"/>
        </w:rPr>
        <w:t xml:space="preserve">In this </w:t>
      </w:r>
      <w:r w:rsidR="00C27273" w:rsidRPr="003A0C84">
        <w:rPr>
          <w:rFonts w:cs="Times New Roman"/>
          <w:sz w:val="24"/>
          <w:szCs w:val="24"/>
        </w:rPr>
        <w:t>project</w:t>
      </w:r>
      <w:r w:rsidRPr="003A0C84">
        <w:rPr>
          <w:rFonts w:cs="Times New Roman"/>
          <w:sz w:val="24"/>
          <w:szCs w:val="24"/>
        </w:rPr>
        <w:t xml:space="preserve">, based on </w:t>
      </w:r>
      <w:r w:rsidR="00DE3FD0">
        <w:rPr>
          <w:rFonts w:cs="Times New Roman"/>
          <w:sz w:val="24"/>
          <w:szCs w:val="24"/>
        </w:rPr>
        <w:t>data</w:t>
      </w:r>
      <w:r w:rsidRPr="003A0C84">
        <w:rPr>
          <w:rFonts w:cs="Times New Roman"/>
          <w:sz w:val="24"/>
          <w:szCs w:val="24"/>
        </w:rPr>
        <w:t xml:space="preserve"> from </w:t>
      </w:r>
      <w:r w:rsidR="00DE3FD0">
        <w:rPr>
          <w:rFonts w:cs="Times New Roman"/>
          <w:sz w:val="24"/>
          <w:szCs w:val="24"/>
        </w:rPr>
        <w:t>Zindi datasets</w:t>
      </w:r>
      <w:r w:rsidRPr="003A0C84">
        <w:rPr>
          <w:rFonts w:cs="Times New Roman"/>
          <w:sz w:val="24"/>
          <w:szCs w:val="24"/>
        </w:rPr>
        <w:t xml:space="preserve">, </w:t>
      </w:r>
      <w:r w:rsidR="00C27273" w:rsidRPr="003A0C84">
        <w:rPr>
          <w:rFonts w:cs="Times New Roman"/>
          <w:sz w:val="24"/>
          <w:szCs w:val="24"/>
        </w:rPr>
        <w:t xml:space="preserve">I will </w:t>
      </w:r>
      <w:r w:rsidRPr="003A0C84">
        <w:rPr>
          <w:rFonts w:cs="Times New Roman"/>
          <w:sz w:val="24"/>
          <w:szCs w:val="24"/>
        </w:rPr>
        <w:t xml:space="preserve">identify </w:t>
      </w:r>
      <w:r w:rsidR="00C27273" w:rsidRPr="003A0C84">
        <w:rPr>
          <w:rFonts w:cs="Times New Roman"/>
          <w:sz w:val="24"/>
          <w:szCs w:val="24"/>
        </w:rPr>
        <w:t xml:space="preserve">the </w:t>
      </w:r>
      <w:r w:rsidRPr="003A0C84">
        <w:rPr>
          <w:rFonts w:cs="Times New Roman"/>
          <w:sz w:val="24"/>
          <w:szCs w:val="24"/>
        </w:rPr>
        <w:t xml:space="preserve">factors that are important for a </w:t>
      </w:r>
      <w:r w:rsidR="00C27273" w:rsidRPr="003A0C84">
        <w:rPr>
          <w:rFonts w:cs="Times New Roman"/>
          <w:sz w:val="24"/>
          <w:szCs w:val="24"/>
        </w:rPr>
        <w:t xml:space="preserve">banking company to </w:t>
      </w:r>
      <w:r w:rsidR="00DE3FD0">
        <w:rPr>
          <w:rFonts w:cs="Times New Roman"/>
          <w:sz w:val="24"/>
          <w:szCs w:val="24"/>
        </w:rPr>
        <w:t>identify the lending risk for each customer by looking for the factors in customer demographics and financials</w:t>
      </w:r>
      <w:r w:rsidRPr="003A0C84">
        <w:rPr>
          <w:rFonts w:cs="Times New Roman"/>
          <w:sz w:val="24"/>
          <w:szCs w:val="24"/>
        </w:rPr>
        <w:t xml:space="preserve">. </w:t>
      </w:r>
      <w:r w:rsidR="00D432DB" w:rsidRPr="003A0C84">
        <w:rPr>
          <w:rFonts w:cs="Times New Roman"/>
          <w:sz w:val="24"/>
          <w:szCs w:val="24"/>
        </w:rPr>
        <w:t>I will</w:t>
      </w:r>
      <w:r w:rsidRPr="003A0C84">
        <w:rPr>
          <w:rFonts w:cs="Times New Roman"/>
          <w:sz w:val="24"/>
          <w:szCs w:val="24"/>
        </w:rPr>
        <w:t xml:space="preserve"> model multivariate categorical data using the logistic regression</w:t>
      </w:r>
      <w:r w:rsidR="00DE3FD0">
        <w:rPr>
          <w:rFonts w:cs="Times New Roman"/>
          <w:sz w:val="24"/>
          <w:szCs w:val="24"/>
        </w:rPr>
        <w:t xml:space="preserve">, random </w:t>
      </w:r>
      <w:proofErr w:type="gramStart"/>
      <w:r w:rsidR="00DE3FD0">
        <w:rPr>
          <w:rFonts w:cs="Times New Roman"/>
          <w:sz w:val="24"/>
          <w:szCs w:val="24"/>
        </w:rPr>
        <w:t>forest</w:t>
      </w:r>
      <w:proofErr w:type="gramEnd"/>
      <w:r w:rsidR="00DE3FD0">
        <w:rPr>
          <w:rFonts w:cs="Times New Roman"/>
          <w:sz w:val="24"/>
          <w:szCs w:val="24"/>
        </w:rPr>
        <w:t xml:space="preserve"> and gradient boosting models</w:t>
      </w:r>
      <w:r w:rsidRPr="003A0C84">
        <w:rPr>
          <w:rFonts w:cs="Times New Roman"/>
          <w:sz w:val="24"/>
          <w:szCs w:val="24"/>
        </w:rPr>
        <w:t xml:space="preserve">. </w:t>
      </w:r>
      <w:r w:rsidR="00DE3FD0">
        <w:rPr>
          <w:rFonts w:cs="Times New Roman"/>
          <w:sz w:val="24"/>
          <w:szCs w:val="24"/>
        </w:rPr>
        <w:t>I would have to cleanse the data</w:t>
      </w:r>
      <w:r w:rsidR="000640DE">
        <w:rPr>
          <w:rFonts w:cs="Times New Roman"/>
          <w:sz w:val="24"/>
          <w:szCs w:val="24"/>
        </w:rPr>
        <w:t xml:space="preserve">, handle the missing </w:t>
      </w:r>
      <w:proofErr w:type="gramStart"/>
      <w:r w:rsidR="000640DE">
        <w:rPr>
          <w:rFonts w:cs="Times New Roman"/>
          <w:sz w:val="24"/>
          <w:szCs w:val="24"/>
        </w:rPr>
        <w:t>data</w:t>
      </w:r>
      <w:proofErr w:type="gramEnd"/>
      <w:r w:rsidR="000640DE">
        <w:rPr>
          <w:rFonts w:cs="Times New Roman"/>
          <w:sz w:val="24"/>
          <w:szCs w:val="24"/>
        </w:rPr>
        <w:t xml:space="preserve"> and join the demographics and loans data</w:t>
      </w:r>
      <w:r w:rsidR="00DE3FD0">
        <w:rPr>
          <w:rFonts w:cs="Times New Roman"/>
          <w:sz w:val="24"/>
          <w:szCs w:val="24"/>
        </w:rPr>
        <w:t>.</w:t>
      </w:r>
    </w:p>
    <w:p w14:paraId="03CE815A" w14:textId="1E76E156" w:rsidR="00B22E4F" w:rsidRPr="003A0C84" w:rsidRDefault="00B54ADC" w:rsidP="00BE5C47">
      <w:pPr>
        <w:spacing w:line="480" w:lineRule="auto"/>
        <w:rPr>
          <w:rFonts w:cs="Times New Roman"/>
          <w:sz w:val="24"/>
          <w:szCs w:val="24"/>
        </w:rPr>
      </w:pPr>
      <w:r w:rsidRPr="003A0C84">
        <w:rPr>
          <w:rFonts w:cs="Times New Roman"/>
          <w:sz w:val="24"/>
          <w:szCs w:val="24"/>
        </w:rPr>
        <w:t>I will split the dataset into two parts, one is training dataset and the other one is testing dataset. I will use the training dataset to build the model</w:t>
      </w:r>
      <w:r w:rsidR="007D03BE" w:rsidRPr="003A0C84">
        <w:rPr>
          <w:rFonts w:cs="Times New Roman"/>
          <w:sz w:val="24"/>
          <w:szCs w:val="24"/>
        </w:rPr>
        <w:t xml:space="preserve">. I will use </w:t>
      </w:r>
      <w:r w:rsidR="000640DE">
        <w:rPr>
          <w:rFonts w:cs="Times New Roman"/>
          <w:sz w:val="24"/>
          <w:szCs w:val="24"/>
        </w:rPr>
        <w:t>the above said modeling techniques</w:t>
      </w:r>
      <w:r w:rsidR="007D03BE" w:rsidRPr="003A0C84">
        <w:rPr>
          <w:rFonts w:cs="Times New Roman"/>
          <w:sz w:val="24"/>
          <w:szCs w:val="24"/>
        </w:rPr>
        <w:t xml:space="preserve"> for modeling. I</w:t>
      </w:r>
      <w:r w:rsidRPr="003A0C84">
        <w:rPr>
          <w:rFonts w:cs="Times New Roman"/>
          <w:sz w:val="24"/>
          <w:szCs w:val="24"/>
        </w:rPr>
        <w:t xml:space="preserve"> will use the test dataset to test the accuracy of the target variable (</w:t>
      </w:r>
      <w:r w:rsidR="000640DE">
        <w:rPr>
          <w:rFonts w:cs="Times New Roman"/>
          <w:sz w:val="24"/>
          <w:szCs w:val="24"/>
        </w:rPr>
        <w:t>loan default risk</w:t>
      </w:r>
      <w:r w:rsidR="007D03BE" w:rsidRPr="003A0C84">
        <w:rPr>
          <w:rFonts w:cs="Times New Roman"/>
          <w:sz w:val="24"/>
          <w:szCs w:val="24"/>
        </w:rPr>
        <w:t xml:space="preserve"> status</w:t>
      </w:r>
      <w:r w:rsidRPr="003A0C84">
        <w:rPr>
          <w:rFonts w:cs="Times New Roman"/>
          <w:sz w:val="24"/>
          <w:szCs w:val="24"/>
        </w:rPr>
        <w:t>)</w:t>
      </w:r>
      <w:r w:rsidR="007D03BE" w:rsidRPr="003A0C84">
        <w:rPr>
          <w:rFonts w:cs="Times New Roman"/>
          <w:sz w:val="24"/>
          <w:szCs w:val="24"/>
        </w:rPr>
        <w:t xml:space="preserve"> and conclude the best model based on the accuracy.</w:t>
      </w:r>
    </w:p>
    <w:p w14:paraId="0831017F" w14:textId="31DAF352" w:rsidR="00B22E4F" w:rsidRPr="00C8353D" w:rsidRDefault="00B22E4F" w:rsidP="00B22E4F">
      <w:pPr>
        <w:spacing w:line="480" w:lineRule="auto"/>
        <w:jc w:val="center"/>
        <w:rPr>
          <w:rFonts w:cs="Times New Roman"/>
          <w:sz w:val="24"/>
          <w:szCs w:val="24"/>
        </w:rPr>
      </w:pPr>
      <w:r w:rsidRPr="00C8353D">
        <w:rPr>
          <w:rFonts w:cs="Times New Roman"/>
          <w:sz w:val="24"/>
          <w:szCs w:val="24"/>
        </w:rPr>
        <w:t>---- End ---</w:t>
      </w:r>
    </w:p>
    <w:p w14:paraId="37B54FA8" w14:textId="77777777" w:rsidR="00B22E4F" w:rsidRPr="00C8353D" w:rsidRDefault="00B22E4F" w:rsidP="00BE5C47">
      <w:pPr>
        <w:spacing w:line="480" w:lineRule="auto"/>
        <w:rPr>
          <w:rFonts w:cs="Times New Roman"/>
          <w:sz w:val="24"/>
          <w:szCs w:val="24"/>
        </w:rPr>
      </w:pPr>
    </w:p>
    <w:sectPr w:rsidR="00B22E4F" w:rsidRPr="00C835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02970"/>
    <w:multiLevelType w:val="hybridMultilevel"/>
    <w:tmpl w:val="E06E96E6"/>
    <w:lvl w:ilvl="0" w:tplc="18B2D55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31C2E"/>
    <w:multiLevelType w:val="multilevel"/>
    <w:tmpl w:val="86642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5821E2"/>
    <w:multiLevelType w:val="hybridMultilevel"/>
    <w:tmpl w:val="9E688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E2CDB"/>
    <w:multiLevelType w:val="hybridMultilevel"/>
    <w:tmpl w:val="F1747F80"/>
    <w:lvl w:ilvl="0" w:tplc="18B2D55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770326"/>
    <w:multiLevelType w:val="hybridMultilevel"/>
    <w:tmpl w:val="C122EA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B46108"/>
    <w:multiLevelType w:val="hybridMultilevel"/>
    <w:tmpl w:val="914ED8F2"/>
    <w:lvl w:ilvl="0" w:tplc="18B2D55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112B1"/>
    <w:multiLevelType w:val="hybridMultilevel"/>
    <w:tmpl w:val="6B9CC970"/>
    <w:lvl w:ilvl="0" w:tplc="18B2D55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801F29"/>
    <w:multiLevelType w:val="multilevel"/>
    <w:tmpl w:val="2F8A0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A140B7"/>
    <w:multiLevelType w:val="hybridMultilevel"/>
    <w:tmpl w:val="D886496C"/>
    <w:lvl w:ilvl="0" w:tplc="18B2D55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FA64FC"/>
    <w:multiLevelType w:val="multilevel"/>
    <w:tmpl w:val="D3BC5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D4E52FF"/>
    <w:multiLevelType w:val="hybridMultilevel"/>
    <w:tmpl w:val="7BCCE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162F38"/>
    <w:multiLevelType w:val="multilevel"/>
    <w:tmpl w:val="5D9A7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7A41E58"/>
    <w:multiLevelType w:val="hybridMultilevel"/>
    <w:tmpl w:val="426A5B18"/>
    <w:lvl w:ilvl="0" w:tplc="18B2D55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8B2D55A">
      <w:start w:val="1"/>
      <w:numFmt w:val="decimal"/>
      <w:lvlText w:val="[%2]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D93768"/>
    <w:multiLevelType w:val="hybridMultilevel"/>
    <w:tmpl w:val="88D4C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02184B"/>
    <w:multiLevelType w:val="hybridMultilevel"/>
    <w:tmpl w:val="2D569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14"/>
  </w:num>
  <w:num w:numId="4">
    <w:abstractNumId w:val="3"/>
  </w:num>
  <w:num w:numId="5">
    <w:abstractNumId w:val="0"/>
  </w:num>
  <w:num w:numId="6">
    <w:abstractNumId w:val="5"/>
  </w:num>
  <w:num w:numId="7">
    <w:abstractNumId w:val="8"/>
  </w:num>
  <w:num w:numId="8">
    <w:abstractNumId w:val="13"/>
  </w:num>
  <w:num w:numId="9">
    <w:abstractNumId w:val="6"/>
  </w:num>
  <w:num w:numId="10">
    <w:abstractNumId w:val="12"/>
  </w:num>
  <w:num w:numId="11">
    <w:abstractNumId w:val="2"/>
  </w:num>
  <w:num w:numId="12">
    <w:abstractNumId w:val="11"/>
  </w:num>
  <w:num w:numId="13">
    <w:abstractNumId w:val="1"/>
  </w:num>
  <w:num w:numId="14">
    <w:abstractNumId w:val="9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zYytDAwMLEwMzZX0lEKTi0uzszPAykwqgUA2K4ZdCwAAAA="/>
  </w:docVars>
  <w:rsids>
    <w:rsidRoot w:val="002203ED"/>
    <w:rsid w:val="0003221D"/>
    <w:rsid w:val="0004104F"/>
    <w:rsid w:val="00044955"/>
    <w:rsid w:val="000640DE"/>
    <w:rsid w:val="00072BB0"/>
    <w:rsid w:val="0009266E"/>
    <w:rsid w:val="00147EC3"/>
    <w:rsid w:val="001727F2"/>
    <w:rsid w:val="001856B3"/>
    <w:rsid w:val="001B2BFA"/>
    <w:rsid w:val="00200659"/>
    <w:rsid w:val="00205B1F"/>
    <w:rsid w:val="002203ED"/>
    <w:rsid w:val="00256F24"/>
    <w:rsid w:val="002B43EF"/>
    <w:rsid w:val="00321002"/>
    <w:rsid w:val="003A0C84"/>
    <w:rsid w:val="003F68D5"/>
    <w:rsid w:val="004020B7"/>
    <w:rsid w:val="00412C11"/>
    <w:rsid w:val="0042506C"/>
    <w:rsid w:val="00454921"/>
    <w:rsid w:val="004771BD"/>
    <w:rsid w:val="0048087B"/>
    <w:rsid w:val="00486D3E"/>
    <w:rsid w:val="00505227"/>
    <w:rsid w:val="0053655C"/>
    <w:rsid w:val="00587B25"/>
    <w:rsid w:val="00625787"/>
    <w:rsid w:val="00641D8F"/>
    <w:rsid w:val="006454FB"/>
    <w:rsid w:val="00694A1A"/>
    <w:rsid w:val="006A7FDE"/>
    <w:rsid w:val="006B5336"/>
    <w:rsid w:val="006B5FC3"/>
    <w:rsid w:val="006D032D"/>
    <w:rsid w:val="006D4BDB"/>
    <w:rsid w:val="006F5ADB"/>
    <w:rsid w:val="006F6D1C"/>
    <w:rsid w:val="007266F7"/>
    <w:rsid w:val="00737D04"/>
    <w:rsid w:val="007418ED"/>
    <w:rsid w:val="00747489"/>
    <w:rsid w:val="00784E4A"/>
    <w:rsid w:val="007859E3"/>
    <w:rsid w:val="007D03BE"/>
    <w:rsid w:val="007E4800"/>
    <w:rsid w:val="007F6DAE"/>
    <w:rsid w:val="00830022"/>
    <w:rsid w:val="0084592F"/>
    <w:rsid w:val="00877D22"/>
    <w:rsid w:val="008B6A3C"/>
    <w:rsid w:val="00916A69"/>
    <w:rsid w:val="00926FEE"/>
    <w:rsid w:val="009749D2"/>
    <w:rsid w:val="00987DB8"/>
    <w:rsid w:val="009F11EE"/>
    <w:rsid w:val="00A274E7"/>
    <w:rsid w:val="00A56D68"/>
    <w:rsid w:val="00A714C6"/>
    <w:rsid w:val="00AC42D7"/>
    <w:rsid w:val="00B22E4F"/>
    <w:rsid w:val="00B54ADC"/>
    <w:rsid w:val="00B64B4F"/>
    <w:rsid w:val="00B779B1"/>
    <w:rsid w:val="00BC2A84"/>
    <w:rsid w:val="00BD629D"/>
    <w:rsid w:val="00BE5C47"/>
    <w:rsid w:val="00C27273"/>
    <w:rsid w:val="00C54EF7"/>
    <w:rsid w:val="00C706BA"/>
    <w:rsid w:val="00C76A0C"/>
    <w:rsid w:val="00C8353D"/>
    <w:rsid w:val="00D17B6C"/>
    <w:rsid w:val="00D3042C"/>
    <w:rsid w:val="00D432DB"/>
    <w:rsid w:val="00D50340"/>
    <w:rsid w:val="00D70A69"/>
    <w:rsid w:val="00D8144B"/>
    <w:rsid w:val="00DE3FD0"/>
    <w:rsid w:val="00E7280F"/>
    <w:rsid w:val="00E84DC0"/>
    <w:rsid w:val="00E941D9"/>
    <w:rsid w:val="00EF4FCD"/>
    <w:rsid w:val="00F014FB"/>
    <w:rsid w:val="00F33D16"/>
    <w:rsid w:val="00F70724"/>
    <w:rsid w:val="00FD5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2C032"/>
  <w15:chartTrackingRefBased/>
  <w15:docId w15:val="{1655CD6F-CDC8-4BC7-B9EE-8CCECA5F1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3ED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03ED"/>
    <w:pPr>
      <w:keepNext/>
      <w:keepLines/>
      <w:spacing w:before="240" w:after="0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03ED"/>
    <w:pPr>
      <w:keepNext/>
      <w:keepLines/>
      <w:spacing w:before="40" w:after="0"/>
      <w:outlineLvl w:val="1"/>
    </w:pPr>
    <w:rPr>
      <w:rFonts w:eastAsiaTheme="majorEastAsia" w:cstheme="majorBidi"/>
      <w:i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03E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203ED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03ED"/>
    <w:rPr>
      <w:rFonts w:ascii="Times New Roman" w:eastAsiaTheme="majorEastAsia" w:hAnsi="Times New Roman" w:cstheme="majorBidi"/>
      <w:i/>
      <w:sz w:val="24"/>
      <w:szCs w:val="26"/>
    </w:rPr>
  </w:style>
  <w:style w:type="character" w:styleId="BookTitle">
    <w:name w:val="Book Title"/>
    <w:basedOn w:val="DefaultParagraphFont"/>
    <w:uiPriority w:val="33"/>
    <w:qFormat/>
    <w:rsid w:val="002203ED"/>
    <w:rPr>
      <w:rFonts w:ascii="Times New Roman" w:hAnsi="Times New Roman"/>
      <w:b/>
      <w:bCs/>
      <w:i/>
      <w:iCs/>
      <w:color w:val="auto"/>
      <w:spacing w:val="5"/>
      <w:sz w:val="32"/>
    </w:rPr>
  </w:style>
  <w:style w:type="character" w:styleId="Hyperlink">
    <w:name w:val="Hyperlink"/>
    <w:basedOn w:val="DefaultParagraphFont"/>
    <w:uiPriority w:val="99"/>
    <w:unhideWhenUsed/>
    <w:rsid w:val="006257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578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3655C"/>
    <w:rPr>
      <w:color w:val="954F72" w:themeColor="followedHyperlink"/>
      <w:u w:val="single"/>
    </w:rPr>
  </w:style>
  <w:style w:type="paragraph" w:customStyle="1" w:styleId="lt">
    <w:name w:val="lt"/>
    <w:basedOn w:val="Normal"/>
    <w:rsid w:val="006A7FD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customStyle="1" w:styleId="ic">
    <w:name w:val="ic"/>
    <w:basedOn w:val="Normal"/>
    <w:rsid w:val="006D032D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164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7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3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482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378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382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0869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0699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gdataforbanking.com/solutions/credit-risk-monitoring/" TargetMode="External"/><Relationship Id="rId13" Type="http://schemas.openxmlformats.org/officeDocument/2006/relationships/hyperlink" Target="https://arxiv.org/ftp/arxiv/papers/2002/2002.02011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exjansen.com/mwsug/2016/AA/MWSUG-2016-AA02.pdf" TargetMode="External"/><Relationship Id="rId12" Type="http://schemas.openxmlformats.org/officeDocument/2006/relationships/hyperlink" Target="https://papers.ssrn.com/sol3/papers.cfm?abstract_id=3587657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Default_(finance)" TargetMode="External"/><Relationship Id="rId11" Type="http://schemas.openxmlformats.org/officeDocument/2006/relationships/hyperlink" Target="https://corporatefinanceinstitute.com/resources/knowledge/credit/default-rate/" TargetMode="External"/><Relationship Id="rId5" Type="http://schemas.openxmlformats.org/officeDocument/2006/relationships/hyperlink" Target="https://github.com/sathishmanthani" TargetMode="External"/><Relationship Id="rId15" Type="http://schemas.openxmlformats.org/officeDocument/2006/relationships/hyperlink" Target="https://zindi.africa/competitions/data-science-nigeria-challenge-1-loan-default-prediction/data" TargetMode="External"/><Relationship Id="rId10" Type="http://schemas.openxmlformats.org/officeDocument/2006/relationships/hyperlink" Target="https://ideas.repec.org/a/spr/jknowl/v9y2018i3d10.1007_s13132-016-0382-8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jmfQeRZRn74" TargetMode="External"/><Relationship Id="rId14" Type="http://schemas.openxmlformats.org/officeDocument/2006/relationships/hyperlink" Target="https://learning.oreilly.com/library/view/machine-learning-applications/9781484237878/html/464968_1_En_14_Chapter.x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7</TotalTime>
  <Pages>7</Pages>
  <Words>1565</Words>
  <Characters>892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Loan Default Risk</dc:title>
  <dc:subject/>
  <dc:creator>Sathish Manthani</dc:creator>
  <cp:keywords/>
  <dc:description/>
  <cp:lastModifiedBy>Sathish Manthani</cp:lastModifiedBy>
  <cp:revision>41</cp:revision>
  <dcterms:created xsi:type="dcterms:W3CDTF">2020-12-06T04:40:00Z</dcterms:created>
  <dcterms:modified xsi:type="dcterms:W3CDTF">2021-02-14T17:46:00Z</dcterms:modified>
</cp:coreProperties>
</file>